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CD6004" w:rsidR="0089381E" w:rsidTr="75FF8EE1" w14:paraId="23D12245" w14:textId="77777777">
        <w:trPr>
          <w:trHeight w:val="558"/>
        </w:trPr>
        <w:tc>
          <w:tcPr>
            <w:tcW w:w="9016" w:type="dxa"/>
            <w:tcMar/>
            <w:vAlign w:val="center"/>
          </w:tcPr>
          <w:p w:rsidRPr="00CD6004" w:rsidR="0089381E" w:rsidP="75FF8EE1" w:rsidRDefault="0089381E" w14:paraId="5D4E66F8" w14:textId="73D957D2">
            <w:pPr>
              <w:pStyle w:val="NoSpacing"/>
              <w:jc w:val="center"/>
              <w:rPr>
                <w:rFonts w:cs="Calibri" w:cstheme="minorAscii"/>
                <w:b w:val="1"/>
                <w:bCs w:val="1"/>
                <w:color w:val="000000" w:themeColor="text1"/>
              </w:rPr>
            </w:pPr>
            <w:r w:rsidRPr="75FF8EE1" w:rsidR="0089381E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Task 1:</w:t>
            </w:r>
            <w:r>
              <w:tab/>
            </w:r>
            <w:r w:rsidRPr="75FF8EE1" w:rsidR="0089381E">
              <w:rPr>
                <w:rFonts w:cs="Calibri" w:cstheme="minorAscii"/>
                <w:b w:val="1"/>
                <w:bCs w:val="1"/>
                <w:color w:val="000000" w:themeColor="text1" w:themeTint="FF" w:themeShade="FF"/>
              </w:rPr>
              <w:t>Favourite Meal</w:t>
            </w:r>
          </w:p>
        </w:tc>
      </w:tr>
      <w:tr w:rsidRPr="00CD6004" w:rsidR="000451BA" w:rsidTr="75FF8EE1" w14:paraId="562D580A" w14:textId="77777777">
        <w:tc>
          <w:tcPr>
            <w:tcW w:w="9016" w:type="dxa"/>
            <w:tcMar/>
          </w:tcPr>
          <w:p w:rsidR="000451BA" w:rsidP="00AF11DF" w:rsidRDefault="000451BA" w14:paraId="291C734E" w14:textId="349EBAD9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Pr="000451BA" w:rsidR="000451BA" w:rsidP="000451BA" w:rsidRDefault="000451BA" w14:paraId="2B1B0F12" w14:textId="3F56A001">
            <w:pPr>
              <w:pStyle w:val="NoSpacing"/>
              <w:rPr>
                <w:rFonts w:cstheme="minorHAnsi"/>
                <w:color w:val="000000" w:themeColor="text1"/>
              </w:rPr>
            </w:pPr>
            <w:r w:rsidRPr="000451BA">
              <w:rPr>
                <w:rFonts w:cstheme="minorHAnsi"/>
                <w:color w:val="000000" w:themeColor="text1"/>
              </w:rPr>
              <w:t xml:space="preserve">Write a program that allows user to enter their </w:t>
            </w:r>
            <w:proofErr w:type="spellStart"/>
            <w:r w:rsidR="000F5A0B">
              <w:rPr>
                <w:rFonts w:cstheme="minorHAnsi"/>
                <w:color w:val="000000" w:themeColor="text1"/>
              </w:rPr>
              <w:t>favourite</w:t>
            </w:r>
            <w:proofErr w:type="spellEnd"/>
            <w:r w:rsidRPr="000451BA">
              <w:rPr>
                <w:rFonts w:cstheme="minorHAnsi"/>
                <w:color w:val="000000" w:themeColor="text1"/>
              </w:rPr>
              <w:t xml:space="preserve"> starter, main course, </w:t>
            </w:r>
            <w:proofErr w:type="gramStart"/>
            <w:r w:rsidRPr="000451BA">
              <w:rPr>
                <w:rFonts w:cstheme="minorHAnsi"/>
                <w:color w:val="000000" w:themeColor="text1"/>
              </w:rPr>
              <w:t>dessert</w:t>
            </w:r>
            <w:proofErr w:type="gramEnd"/>
            <w:r w:rsidRPr="000451BA">
              <w:rPr>
                <w:rFonts w:cstheme="minorHAnsi"/>
                <w:color w:val="000000" w:themeColor="text1"/>
              </w:rPr>
              <w:t xml:space="preserve"> and drink.</w:t>
            </w:r>
          </w:p>
          <w:p w:rsidR="000451BA" w:rsidP="000451BA" w:rsidRDefault="000451BA" w14:paraId="4872E85B" w14:textId="481DFAF5">
            <w:pPr>
              <w:pStyle w:val="NoSpacing"/>
              <w:rPr>
                <w:rFonts w:cstheme="minorHAnsi"/>
                <w:color w:val="000000" w:themeColor="text1"/>
              </w:rPr>
            </w:pPr>
            <w:r w:rsidRPr="000451BA"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  <w:br/>
            </w:r>
            <w:r w:rsidRPr="000451BA"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  <w:t xml:space="preserve">Concatenate these and output a message which says – “Your favourite meal </w:t>
            </w:r>
            <w:proofErr w:type="gramStart"/>
            <w:r w:rsidRPr="000451BA"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  <w:t>is  …</w:t>
            </w:r>
            <w:proofErr w:type="gramEnd"/>
            <w:r w:rsidRPr="000451BA"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  <w:t>……with a glass of….”</w:t>
            </w:r>
          </w:p>
          <w:p w:rsidR="000451BA" w:rsidP="00AF11DF" w:rsidRDefault="000451BA" w14:paraId="2F8E960F" w14:textId="0C1F889B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Pr="00130924" w:rsidR="000451BA" w:rsidP="00AF11DF" w:rsidRDefault="000451BA" w14:paraId="3E928243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924">
              <w:rPr>
                <w:rFonts w:asciiTheme="minorHAnsi" w:hAnsiTheme="minorHAnsi" w:cstheme="minorHAnsi"/>
                <w:sz w:val="22"/>
                <w:szCs w:val="22"/>
              </w:rPr>
              <w:t>Follow the instructions below:</w:t>
            </w:r>
          </w:p>
          <w:p w:rsidRPr="00130924" w:rsidR="000451BA" w:rsidP="00AF11DF" w:rsidRDefault="000451BA" w14:paraId="159C0CE0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="000451BA" w:rsidP="000451BA" w:rsidRDefault="000451BA" w14:paraId="1EA69A42" w14:textId="0193D7D3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 w:rsidRPr="00ED568D">
              <w:rPr>
                <w:rFonts w:asciiTheme="minorHAnsi" w:hAnsiTheme="minorHAnsi" w:cstheme="minorHAnsi"/>
                <w:sz w:val="22"/>
                <w:szCs w:val="22"/>
              </w:rPr>
              <w:t xml:space="preserve">Create </w:t>
            </w:r>
            <w:r w:rsidR="0089381E">
              <w:rPr>
                <w:rFonts w:asciiTheme="minorHAnsi" w:hAnsiTheme="minorHAnsi" w:cstheme="minorHAnsi"/>
                <w:sz w:val="22"/>
                <w:szCs w:val="22"/>
              </w:rPr>
              <w:t>4</w:t>
            </w:r>
            <w:r w:rsidRPr="00ED568D">
              <w:rPr>
                <w:rFonts w:asciiTheme="minorHAnsi" w:hAnsiTheme="minorHAnsi" w:cstheme="minorHAnsi"/>
                <w:sz w:val="22"/>
                <w:szCs w:val="22"/>
              </w:rPr>
              <w:t xml:space="preserve"> variables, one named</w:t>
            </w:r>
            <w:r w:rsidR="0089381E">
              <w:rPr>
                <w:rFonts w:asciiTheme="minorHAnsi" w:hAnsiTheme="minorHAnsi" w:cstheme="minorHAnsi"/>
                <w:sz w:val="22"/>
                <w:szCs w:val="22"/>
              </w:rPr>
              <w:t xml:space="preserve"> starter, one named main, one named dessert and one named drink.</w:t>
            </w:r>
          </w:p>
          <w:p w:rsidRPr="00ED568D" w:rsidR="0089381E" w:rsidP="000451BA" w:rsidRDefault="0089381E" w14:paraId="1FCB6770" w14:textId="2E5404BA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oncatenate these into the output message using + to combine the strings</w:t>
            </w:r>
          </w:p>
          <w:p w:rsidR="000451BA" w:rsidP="00AF11DF" w:rsidRDefault="000451BA" w14:paraId="00FFC2BA" w14:textId="77777777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  <w:color w:val="10162F"/>
                <w:sz w:val="22"/>
                <w:szCs w:val="22"/>
              </w:rPr>
            </w:pPr>
          </w:p>
          <w:p w:rsidRPr="007F118C" w:rsidR="000451BA" w:rsidP="00AF11DF" w:rsidRDefault="000451BA" w14:paraId="6EDE0331" w14:textId="68461DF9">
            <w:pPr>
              <w:shd w:val="clear" w:color="auto" w:fill="FFFFFF" w:themeFill="background1"/>
              <w:ind w:left="36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:rsidR="000451BA" w:rsidP="000451BA" w:rsidRDefault="000451BA" w14:paraId="24974E2D" w14:textId="77777777">
      <w:pPr>
        <w:pStyle w:val="NoSpacing"/>
        <w:rPr>
          <w:rFonts w:cstheme="minorHAnsi"/>
          <w:color w:val="000000" w:themeColor="text1"/>
        </w:rPr>
      </w:pPr>
    </w:p>
    <w:p w:rsidR="000451BA" w:rsidP="000451BA" w:rsidRDefault="000451BA" w14:paraId="5B9EE651" w14:textId="77777777">
      <w:pPr>
        <w:pStyle w:val="NoSpacing"/>
        <w:rPr>
          <w:rFonts w:cstheme="minorHAnsi"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CD6004" w:rsidR="0089381E" w:rsidTr="0089381E" w14:paraId="01A07D40" w14:textId="77777777">
        <w:trPr>
          <w:trHeight w:val="581"/>
        </w:trPr>
        <w:tc>
          <w:tcPr>
            <w:tcW w:w="9016" w:type="dxa"/>
            <w:vAlign w:val="center"/>
          </w:tcPr>
          <w:p w:rsidRPr="00CD6004" w:rsidR="0089381E" w:rsidP="00AF11DF" w:rsidRDefault="0089381E" w14:paraId="0665920C" w14:textId="4D60A06E">
            <w:pPr>
              <w:pStyle w:val="NoSpacing"/>
              <w:jc w:val="center"/>
              <w:rPr>
                <w:rFonts w:cstheme="minorHAnsi"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 xml:space="preserve">Task 2: </w:t>
            </w:r>
            <w:r w:rsidR="00B73A36">
              <w:rPr>
                <w:rFonts w:cstheme="minorHAnsi"/>
                <w:b/>
                <w:bCs/>
                <w:color w:val="000000" w:themeColor="text1"/>
              </w:rPr>
              <w:t>Calculations</w:t>
            </w:r>
          </w:p>
        </w:tc>
      </w:tr>
      <w:tr w:rsidRPr="00CD6004" w:rsidR="000451BA" w:rsidTr="0089381E" w14:paraId="01AC62E9" w14:textId="77777777">
        <w:trPr>
          <w:trHeight w:val="1792"/>
        </w:trPr>
        <w:tc>
          <w:tcPr>
            <w:tcW w:w="9016" w:type="dxa"/>
          </w:tcPr>
          <w:p w:rsidRPr="00B73A36" w:rsidR="00B73A36" w:rsidP="00B73A36" w:rsidRDefault="00B73A36" w14:paraId="6F19F6EA" w14:textId="33285DD4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Pr="00B73A36" w:rsidR="00B73A36" w:rsidP="00B73A36" w:rsidRDefault="00B73A36" w14:paraId="522263D2" w14:textId="77777777">
            <w:pPr>
              <w:pStyle w:val="NoSpacing"/>
              <w:rPr>
                <w:rFonts w:cstheme="minorHAnsi"/>
                <w:color w:val="000000" w:themeColor="text1"/>
              </w:rPr>
            </w:pPr>
            <w:r w:rsidRPr="00B73A36">
              <w:rPr>
                <w:rFonts w:cstheme="minorHAnsi"/>
                <w:color w:val="000000" w:themeColor="text1"/>
              </w:rPr>
              <w:t>Create a few programs to complete the following calculations:</w:t>
            </w:r>
          </w:p>
          <w:p w:rsidRPr="00B73A36" w:rsidR="00B73A36" w:rsidP="00B73A36" w:rsidRDefault="00B73A36" w14:paraId="0C5C5006" w14:textId="77777777">
            <w:pPr>
              <w:pStyle w:val="NoSpacing"/>
              <w:rPr>
                <w:rFonts w:cstheme="minorHAnsi"/>
                <w:color w:val="000000" w:themeColor="text1"/>
              </w:rPr>
            </w:pPr>
            <w:r w:rsidRPr="00B73A36">
              <w:rPr>
                <w:rFonts w:cstheme="minorHAnsi"/>
                <w:color w:val="000000" w:themeColor="text1"/>
              </w:rPr>
              <w:t>1) Takes two numbers from user and outputs a subtraction</w:t>
            </w:r>
          </w:p>
          <w:p w:rsidRPr="00B73A36" w:rsidR="00B73A36" w:rsidP="00B73A36" w:rsidRDefault="00B73A36" w14:paraId="4C76BCC3" w14:textId="77777777">
            <w:pPr>
              <w:pStyle w:val="NoSpacing"/>
              <w:rPr>
                <w:rFonts w:cstheme="minorHAnsi"/>
                <w:color w:val="000000" w:themeColor="text1"/>
              </w:rPr>
            </w:pPr>
            <w:r w:rsidRPr="00B73A36">
              <w:rPr>
                <w:rFonts w:cstheme="minorHAnsi"/>
                <w:color w:val="000000" w:themeColor="text1"/>
              </w:rPr>
              <w:t>2) Takes two numbers from user and outputs a multiplication</w:t>
            </w:r>
          </w:p>
          <w:p w:rsidR="000451BA" w:rsidP="00B73A36" w:rsidRDefault="00B73A36" w14:paraId="434C8636" w14:textId="6BE7CD1D">
            <w:pPr>
              <w:pStyle w:val="NoSpacing"/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</w:pPr>
            <w:r w:rsidRPr="00B73A36">
              <w:rPr>
                <w:rFonts w:ascii="Times New Roman" w:hAnsi="Times New Roman" w:eastAsia="Times New Roman" w:cstheme="minorHAnsi"/>
                <w:color w:val="000000" w:themeColor="text1"/>
                <w:lang w:val="en-GB" w:eastAsia="en-GB"/>
              </w:rPr>
              <w:t>3) Takes two numbers from user and outputs a division</w:t>
            </w:r>
          </w:p>
          <w:p w:rsidR="00575162" w:rsidP="00B73A36" w:rsidRDefault="00575162" w14:paraId="36B4B112" w14:textId="4CF9C9CB">
            <w:pPr>
              <w:pStyle w:val="NoSpacing"/>
              <w:rPr>
                <w:rFonts w:ascii="Times New Roman" w:hAnsi="Times New Roman" w:eastAsia="Times New Roman" w:cstheme="minorHAnsi"/>
                <w:color w:val="000000" w:themeColor="text1"/>
                <w:lang w:eastAsia="en-GB"/>
              </w:rPr>
            </w:pPr>
          </w:p>
          <w:p w:rsidR="00575162" w:rsidP="00B73A36" w:rsidRDefault="00575162" w14:paraId="25BF4AD0" w14:textId="36A5CDC7">
            <w:pPr>
              <w:pStyle w:val="NoSpacing"/>
              <w:rPr>
                <w:rFonts w:ascii="Times New Roman" w:hAnsi="Times New Roman" w:eastAsia="Times New Roman" w:cstheme="minorHAnsi"/>
                <w:color w:val="000000" w:themeColor="text1"/>
                <w:lang w:eastAsia="en-GB"/>
              </w:rPr>
            </w:pPr>
          </w:p>
          <w:p w:rsidR="00575162" w:rsidP="00575162" w:rsidRDefault="00575162" w14:paraId="36C11BBE" w14:textId="5F3D505B">
            <w:pPr>
              <w:pStyle w:val="NoSpacing"/>
              <w:rPr>
                <w:rFonts w:ascii="Times New Roman" w:hAnsi="Times New Roman" w:eastAsia="Times New Roman" w:cstheme="minorHAnsi"/>
                <w:color w:val="000000" w:themeColor="text1"/>
                <w:lang w:eastAsia="en-GB"/>
              </w:rPr>
            </w:pPr>
            <w:r>
              <w:rPr>
                <w:rFonts w:ascii="Times New Roman" w:hAnsi="Times New Roman" w:eastAsia="Times New Roman" w:cstheme="minorHAnsi"/>
                <w:color w:val="000000" w:themeColor="text1"/>
                <w:lang w:eastAsia="en-GB"/>
              </w:rPr>
              <w:t>Follow the instructions below:</w:t>
            </w:r>
          </w:p>
          <w:p w:rsidR="00575162" w:rsidP="00575162" w:rsidRDefault="00575162" w14:paraId="4E40AB9E" w14:textId="1ACE5E77">
            <w:pPr>
              <w:pStyle w:val="NoSpacing"/>
              <w:rPr>
                <w:rFonts w:ascii="Times New Roman" w:hAnsi="Times New Roman" w:eastAsia="Times New Roman" w:cstheme="minorHAnsi"/>
                <w:color w:val="000000" w:themeColor="text1"/>
                <w:lang w:eastAsia="en-GB"/>
              </w:rPr>
            </w:pPr>
          </w:p>
          <w:p w:rsidR="00575162" w:rsidP="00575162" w:rsidRDefault="00575162" w14:paraId="7A0AA8A2" w14:textId="0E5418F4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reate 2 variables which enable a user to input a number</w:t>
            </w:r>
            <w:r w:rsidR="0073302E">
              <w:rPr>
                <w:rFonts w:cstheme="minorHAnsi"/>
                <w:color w:val="000000" w:themeColor="text1"/>
              </w:rPr>
              <w:t>.</w:t>
            </w:r>
          </w:p>
          <w:p w:rsidR="00575162" w:rsidP="00575162" w:rsidRDefault="00575162" w14:paraId="0BA75999" w14:textId="77777777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hen subtract the 2 numbers from each other.</w:t>
            </w:r>
          </w:p>
          <w:p w:rsidRPr="00CD6004" w:rsidR="00575162" w:rsidP="00575162" w:rsidRDefault="00575162" w14:paraId="24EB8398" w14:textId="0B96E803">
            <w:pPr>
              <w:pStyle w:val="NoSpacing"/>
              <w:numPr>
                <w:ilvl w:val="0"/>
                <w:numId w:val="8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Repeat steps 1 and 2 to carry out the calculations for multiplication and </w:t>
            </w:r>
            <w:r w:rsidR="0073302E">
              <w:rPr>
                <w:rFonts w:cstheme="minorHAnsi"/>
                <w:color w:val="000000" w:themeColor="text1"/>
              </w:rPr>
              <w:t>division</w:t>
            </w:r>
            <w:r>
              <w:rPr>
                <w:rFonts w:cstheme="minorHAnsi"/>
                <w:color w:val="000000" w:themeColor="text1"/>
              </w:rPr>
              <w:t xml:space="preserve">. </w:t>
            </w:r>
          </w:p>
          <w:p w:rsidRPr="00CD6004" w:rsidR="000451BA" w:rsidP="00AF11DF" w:rsidRDefault="000451BA" w14:paraId="479A333C" w14:textId="3FF05028">
            <w:pPr>
              <w:pStyle w:val="NoSpacing"/>
              <w:rPr>
                <w:rFonts w:cstheme="minorHAnsi"/>
                <w:color w:val="000000" w:themeColor="text1"/>
              </w:rPr>
            </w:pPr>
            <w:r w:rsidRPr="00CD6004">
              <w:rPr>
                <w:rFonts w:cstheme="minorHAnsi"/>
                <w:color w:val="000000" w:themeColor="text1"/>
              </w:rPr>
              <w:t xml:space="preserve"> </w:t>
            </w:r>
          </w:p>
        </w:tc>
      </w:tr>
    </w:tbl>
    <w:p w:rsidR="000451BA" w:rsidP="000451BA" w:rsidRDefault="000451BA" w14:paraId="4D5B3D84" w14:textId="77777777">
      <w:pPr>
        <w:rPr>
          <w:rFonts w:cstheme="minorHAnsi"/>
          <w:color w:val="000000" w:themeColor="text1"/>
        </w:rPr>
      </w:pPr>
    </w:p>
    <w:tbl>
      <w:tblPr>
        <w:tblStyle w:val="TableGrid"/>
        <w:tblpPr w:leftFromText="180" w:rightFromText="180" w:vertAnchor="text" w:horzAnchor="margin" w:tblpY="376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CD6004" w:rsidR="00C56D7B" w:rsidTr="00C56D7B" w14:paraId="79439921" w14:textId="77777777">
        <w:trPr>
          <w:trHeight w:val="558"/>
        </w:trPr>
        <w:tc>
          <w:tcPr>
            <w:tcW w:w="9016" w:type="dxa"/>
            <w:vAlign w:val="center"/>
          </w:tcPr>
          <w:p w:rsidRPr="00CD6004" w:rsidR="00C56D7B" w:rsidP="00C56D7B" w:rsidRDefault="00C56D7B" w14:paraId="356B87C0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Task 3: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Joke</w:t>
            </w:r>
          </w:p>
        </w:tc>
      </w:tr>
      <w:tr w:rsidRPr="00CD6004" w:rsidR="00C56D7B" w:rsidTr="00C56D7B" w14:paraId="799A7B22" w14:textId="77777777">
        <w:trPr>
          <w:trHeight w:val="556"/>
        </w:trPr>
        <w:tc>
          <w:tcPr>
            <w:tcW w:w="9016" w:type="dxa"/>
          </w:tcPr>
          <w:p w:rsidR="00C56D7B" w:rsidP="00C56D7B" w:rsidRDefault="00C56D7B" w14:paraId="315672A9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="00C56D7B" w:rsidP="00C56D7B" w:rsidRDefault="00C56D7B" w14:paraId="5C7997FB" w14:textId="77777777">
            <w:pPr>
              <w:pStyle w:val="NoSpacing"/>
              <w:rPr>
                <w:rFonts w:cstheme="minorHAnsi"/>
                <w:color w:val="000000" w:themeColor="text1"/>
              </w:rPr>
            </w:pPr>
            <w:r>
              <w:t>Write code that will display the joke “What do you call a bear with no teeth?” and on the next line display the answer “A gummy bear!”</w:t>
            </w:r>
          </w:p>
          <w:p w:rsidR="00C56D7B" w:rsidP="00C56D7B" w:rsidRDefault="00C56D7B" w14:paraId="3FC8692D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="00C56D7B" w:rsidP="00C56D7B" w:rsidRDefault="00C56D7B" w14:paraId="0677B9E5" w14:textId="77777777">
            <w:pPr>
              <w:pStyle w:val="NoSpacing"/>
              <w:rPr>
                <w:rFonts w:cstheme="minorHAnsi"/>
              </w:rPr>
            </w:pPr>
          </w:p>
          <w:p w:rsidR="00C56D7B" w:rsidP="00C56D7B" w:rsidRDefault="00C56D7B" w14:paraId="3A2331CD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ollow the instructions below:</w:t>
            </w:r>
          </w:p>
          <w:p w:rsidRPr="00130924" w:rsidR="00C56D7B" w:rsidP="00C56D7B" w:rsidRDefault="00C56D7B" w14:paraId="733A545F" w14:textId="77777777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:rsidRPr="00AF15D0" w:rsidR="00C56D7B" w:rsidP="00C56D7B" w:rsidRDefault="00C56D7B" w14:paraId="1FC3A49E" w14:textId="77777777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</w:pPr>
            <w:r w:rsidRPr="00130924">
              <w:rPr>
                <w:rFonts w:asciiTheme="minorHAnsi" w:hAnsiTheme="minorHAnsi" w:cstheme="minorHAnsi"/>
                <w:sz w:val="22"/>
                <w:szCs w:val="22"/>
              </w:rPr>
              <w:t>Cre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te a variable name to store the joke against.</w:t>
            </w:r>
          </w:p>
          <w:p w:rsidR="00C56D7B" w:rsidP="00C56D7B" w:rsidRDefault="00C56D7B" w14:paraId="2F8F0EA7" w14:textId="77777777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</w:pPr>
            <w:r>
              <w:t>Use \n to separate the code into the joke and the punch line.</w:t>
            </w:r>
          </w:p>
          <w:p w:rsidRPr="00CD6004" w:rsidR="00C56D7B" w:rsidP="00C56D7B" w:rsidRDefault="00C56D7B" w14:paraId="1E31DA90" w14:textId="77777777">
            <w:pPr>
              <w:shd w:val="clear" w:color="auto" w:fill="FFFFFF" w:themeFill="background1"/>
            </w:pPr>
          </w:p>
        </w:tc>
      </w:tr>
    </w:tbl>
    <w:p w:rsidR="000451BA" w:rsidP="000451BA" w:rsidRDefault="000451BA" w14:paraId="4053C5A0" w14:textId="77777777">
      <w:pPr>
        <w:rPr>
          <w:rFonts w:asciiTheme="minorHAnsi" w:hAnsiTheme="minorHAnsi" w:eastAsiaTheme="minorEastAsia" w:cstheme="minorHAnsi"/>
          <w:color w:val="000000" w:themeColor="text1"/>
          <w:sz w:val="22"/>
          <w:szCs w:val="22"/>
          <w:lang w:val="en-US" w:eastAsia="zh-CN"/>
        </w:rPr>
      </w:pPr>
      <w:r>
        <w:rPr>
          <w:rFonts w:asciiTheme="minorHAnsi" w:hAnsiTheme="minorHAnsi" w:eastAsiaTheme="minorEastAsia" w:cstheme="minorHAnsi"/>
          <w:color w:val="000000" w:themeColor="text1"/>
          <w:sz w:val="22"/>
          <w:szCs w:val="22"/>
          <w:lang w:val="en-US" w:eastAsia="zh-CN"/>
        </w:rPr>
        <w:br w:type="page"/>
      </w:r>
    </w:p>
    <w:tbl>
      <w:tblPr>
        <w:tblStyle w:val="TableGrid"/>
        <w:tblpPr w:leftFromText="180" w:rightFromText="180" w:vertAnchor="text" w:horzAnchor="margin" w:tblpY="-149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CD6004" w:rsidR="00C56D7B" w:rsidTr="00C56D7B" w14:paraId="05F725F7" w14:textId="77777777">
        <w:trPr>
          <w:trHeight w:val="558"/>
        </w:trPr>
        <w:tc>
          <w:tcPr>
            <w:tcW w:w="9016" w:type="dxa"/>
            <w:vAlign w:val="center"/>
          </w:tcPr>
          <w:p w:rsidRPr="00CD6004" w:rsidR="00C56D7B" w:rsidP="00C56D7B" w:rsidRDefault="00C56D7B" w14:paraId="00277D1B" w14:textId="54A5BA49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lastRenderedPageBreak/>
              <w:t xml:space="preserve">Task </w:t>
            </w:r>
            <w:r>
              <w:rPr>
                <w:rFonts w:cstheme="minorHAnsi"/>
                <w:b/>
                <w:bCs/>
                <w:color w:val="000000" w:themeColor="text1"/>
              </w:rPr>
              <w:t>4</w:t>
            </w:r>
            <w:r w:rsidRPr="00CD6004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Pr="00CD6004">
              <w:rPr>
                <w:rFonts w:cstheme="minorHAnsi"/>
                <w:b/>
                <w:bCs/>
                <w:color w:val="000000" w:themeColor="text1"/>
              </w:rPr>
              <w:tab/>
            </w:r>
            <w:r>
              <w:rPr>
                <w:rFonts w:cstheme="minorHAnsi"/>
                <w:b/>
                <w:bCs/>
                <w:color w:val="000000" w:themeColor="text1"/>
              </w:rPr>
              <w:t>Casting</w:t>
            </w:r>
          </w:p>
        </w:tc>
      </w:tr>
      <w:tr w:rsidRPr="00CD6004" w:rsidR="00C56D7B" w:rsidTr="00C56D7B" w14:paraId="6F746472" w14:textId="77777777">
        <w:trPr>
          <w:trHeight w:val="556"/>
        </w:trPr>
        <w:tc>
          <w:tcPr>
            <w:tcW w:w="9016" w:type="dxa"/>
          </w:tcPr>
          <w:p w:rsidRPr="00CD6004" w:rsidR="00C56D7B" w:rsidP="00C56D7B" w:rsidRDefault="00C56D7B" w14:paraId="75782E33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Pr="00C56D7B" w:rsidR="00C56D7B" w:rsidP="00C56D7B" w:rsidRDefault="00C56D7B" w14:paraId="0C10489A" w14:textId="77777777">
            <w:pPr>
              <w:pStyle w:val="NoSpacing"/>
              <w:rPr>
                <w:lang w:val="en-GB"/>
              </w:rPr>
            </w:pPr>
            <w:r w:rsidRPr="00C56D7B">
              <w:rPr>
                <w:lang w:val="en-GB"/>
              </w:rPr>
              <w:t>Create a program that:</w:t>
            </w:r>
          </w:p>
          <w:p w:rsidRPr="00C56D7B" w:rsidR="00C56D7B" w:rsidP="00C56D7B" w:rsidRDefault="00C56D7B" w14:paraId="67BDE78D" w14:textId="77777777">
            <w:pPr>
              <w:pStyle w:val="NoSpacing"/>
              <w:rPr>
                <w:lang w:val="en-GB"/>
              </w:rPr>
            </w:pPr>
            <w:r w:rsidRPr="00C56D7B">
              <w:rPr>
                <w:lang w:val="en-GB"/>
              </w:rPr>
              <w:t>Asks the user for two numbers</w:t>
            </w:r>
          </w:p>
          <w:p w:rsidRPr="00C56D7B" w:rsidR="00C56D7B" w:rsidP="00C56D7B" w:rsidRDefault="00C56D7B" w14:paraId="7B69017B" w14:textId="77777777">
            <w:pPr>
              <w:pStyle w:val="NoSpacing"/>
              <w:rPr>
                <w:lang w:val="en-GB"/>
              </w:rPr>
            </w:pPr>
            <w:r w:rsidRPr="00C56D7B">
              <w:rPr>
                <w:lang w:val="en-GB"/>
              </w:rPr>
              <w:t>Multiples the numbers together</w:t>
            </w:r>
          </w:p>
          <w:p w:rsidRPr="00C56D7B" w:rsidR="00C56D7B" w:rsidP="00C56D7B" w:rsidRDefault="00C56D7B" w14:paraId="066AD628" w14:textId="77777777">
            <w:pPr>
              <w:pStyle w:val="NoSpacing"/>
              <w:rPr>
                <w:lang w:val="en-GB"/>
              </w:rPr>
            </w:pPr>
            <w:r w:rsidRPr="00C56D7B">
              <w:rPr>
                <w:lang w:val="en-GB"/>
              </w:rPr>
              <w:t>Prints the answer as both an integer and a float</w:t>
            </w:r>
          </w:p>
          <w:p w:rsidRPr="002D26F0" w:rsidR="00C56D7B" w:rsidP="00C56D7B" w:rsidRDefault="00C56D7B" w14:paraId="478EB40B" w14:textId="77777777">
            <w:pPr>
              <w:pStyle w:val="NoSpacing"/>
            </w:pPr>
          </w:p>
          <w:p w:rsidRPr="002D26F0" w:rsidR="00C56D7B" w:rsidP="00C56D7B" w:rsidRDefault="00C56D7B" w14:paraId="489DD5D3" w14:textId="77777777">
            <w:pPr>
              <w:pStyle w:val="NoSpacing"/>
            </w:pPr>
            <w:r w:rsidRPr="002D26F0">
              <w:t>Follow the instructions below:</w:t>
            </w:r>
          </w:p>
          <w:p w:rsidRPr="002D26F0" w:rsidR="00C56D7B" w:rsidP="00C56D7B" w:rsidRDefault="00C56D7B" w14:paraId="6A20D299" w14:textId="77777777">
            <w:pPr>
              <w:pStyle w:val="NoSpacing"/>
            </w:pPr>
          </w:p>
          <w:p w:rsidR="009C5B74" w:rsidP="009C5B74" w:rsidRDefault="009C5B74" w14:paraId="083C1459" w14:textId="30A80A34">
            <w:pPr>
              <w:pStyle w:val="NoSpacing"/>
              <w:numPr>
                <w:ilvl w:val="0"/>
                <w:numId w:val="6"/>
              </w:numPr>
            </w:pPr>
            <w:r>
              <w:t>Create 2 variables which put the user to input a number.</w:t>
            </w:r>
          </w:p>
          <w:p w:rsidR="009C5B74" w:rsidP="009C5B74" w:rsidRDefault="009C5B74" w14:paraId="6D12D350" w14:textId="33520729">
            <w:pPr>
              <w:pStyle w:val="NoSpacing"/>
              <w:numPr>
                <w:ilvl w:val="0"/>
                <w:numId w:val="6"/>
              </w:numPr>
            </w:pPr>
            <w:r>
              <w:t>Multiple these numbers together and print the answer.</w:t>
            </w:r>
          </w:p>
          <w:p w:rsidRPr="009C5B74" w:rsidR="009C5B74" w:rsidP="009C5B74" w:rsidRDefault="009C5B74" w14:paraId="6CE97C9E" w14:textId="1519F0FF">
            <w:pPr>
              <w:pStyle w:val="NoSpacing"/>
              <w:numPr>
                <w:ilvl w:val="0"/>
                <w:numId w:val="6"/>
              </w:numPr>
            </w:pPr>
            <w:r>
              <w:t xml:space="preserve">Using </w:t>
            </w:r>
            <w:proofErr w:type="gramStart"/>
            <w:r>
              <w:t>int(</w:t>
            </w:r>
            <w:proofErr w:type="gramEnd"/>
            <w:r>
              <w:t>) and float() print the answer as an integer and floa</w:t>
            </w:r>
            <w:r w:rsidR="007026F8">
              <w:t>t</w:t>
            </w:r>
            <w:r>
              <w:t xml:space="preserve">  </w:t>
            </w:r>
          </w:p>
          <w:p w:rsidRPr="00CD6004" w:rsidR="00C56D7B" w:rsidP="009C5B74" w:rsidRDefault="00C56D7B" w14:paraId="6C28ACA7" w14:textId="58EC0A1E">
            <w:pPr>
              <w:pStyle w:val="NoSpacing"/>
              <w:ind w:left="1731"/>
            </w:pPr>
            <w:r>
              <w:t xml:space="preserve"> </w:t>
            </w:r>
          </w:p>
        </w:tc>
      </w:tr>
    </w:tbl>
    <w:p w:rsidR="007026F8" w:rsidP="000451BA" w:rsidRDefault="007026F8" w14:paraId="5245D7D9" w14:textId="77777777"/>
    <w:p w:rsidR="007026F8" w:rsidP="000451BA" w:rsidRDefault="007026F8" w14:paraId="492661A5" w14:textId="77777777"/>
    <w:tbl>
      <w:tblPr>
        <w:tblStyle w:val="TableGrid"/>
        <w:tblpPr w:leftFromText="180" w:rightFromText="180" w:vertAnchor="text" w:horzAnchor="margin" w:tblpY="-149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CD6004" w:rsidR="007026F8" w:rsidTr="00AF11DF" w14:paraId="31D7DE02" w14:textId="77777777">
        <w:trPr>
          <w:trHeight w:val="558"/>
        </w:trPr>
        <w:tc>
          <w:tcPr>
            <w:tcW w:w="9016" w:type="dxa"/>
            <w:vAlign w:val="center"/>
          </w:tcPr>
          <w:p w:rsidRPr="00CD6004" w:rsidR="007026F8" w:rsidP="00AF11DF" w:rsidRDefault="007026F8" w14:paraId="607CE130" w14:textId="1A21C355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 xml:space="preserve">Task </w:t>
            </w:r>
            <w:r>
              <w:rPr>
                <w:rFonts w:cstheme="minorHAnsi"/>
                <w:b/>
                <w:bCs/>
                <w:color w:val="000000" w:themeColor="text1"/>
              </w:rPr>
              <w:t>5</w:t>
            </w:r>
            <w:r w:rsidRPr="00CD6004">
              <w:rPr>
                <w:rFonts w:cstheme="minorHAnsi"/>
                <w:b/>
                <w:bCs/>
                <w:color w:val="000000" w:themeColor="text1"/>
              </w:rPr>
              <w:t>:</w:t>
            </w:r>
            <w:r w:rsidRPr="00CD6004">
              <w:rPr>
                <w:rFonts w:cstheme="minorHAnsi"/>
                <w:b/>
                <w:bCs/>
                <w:color w:val="000000" w:themeColor="text1"/>
              </w:rPr>
              <w:tab/>
            </w:r>
            <w:r>
              <w:rPr>
                <w:rFonts w:cstheme="minorHAnsi"/>
                <w:b/>
                <w:bCs/>
                <w:color w:val="000000" w:themeColor="text1"/>
              </w:rPr>
              <w:t>String modification</w:t>
            </w:r>
          </w:p>
        </w:tc>
      </w:tr>
      <w:tr w:rsidRPr="00CD6004" w:rsidR="007026F8" w:rsidTr="00AF11DF" w14:paraId="09D34E76" w14:textId="77777777">
        <w:trPr>
          <w:trHeight w:val="556"/>
        </w:trPr>
        <w:tc>
          <w:tcPr>
            <w:tcW w:w="9016" w:type="dxa"/>
          </w:tcPr>
          <w:p w:rsidRPr="00CD6004" w:rsidR="007026F8" w:rsidP="00AF11DF" w:rsidRDefault="007026F8" w14:paraId="416CB7F6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Pr="007026F8" w:rsidR="007026F8" w:rsidP="007026F8" w:rsidRDefault="007026F8" w14:paraId="1D43347B" w14:textId="77777777">
            <w:pPr>
              <w:pStyle w:val="NoSpacing"/>
            </w:pPr>
            <w:r w:rsidRPr="007026F8">
              <w:t xml:space="preserve">Modify a string which you have created to do the following built-in methods  </w:t>
            </w:r>
          </w:p>
          <w:p w:rsidRPr="007026F8" w:rsidR="007026F8" w:rsidP="007026F8" w:rsidRDefault="007026F8" w14:paraId="3641075C" w14:textId="77777777">
            <w:pPr>
              <w:pStyle w:val="NoSpacing"/>
              <w:numPr>
                <w:ilvl w:val="0"/>
                <w:numId w:val="10"/>
              </w:numPr>
            </w:pPr>
            <w:r w:rsidRPr="007026F8">
              <w:t>Replace</w:t>
            </w:r>
          </w:p>
          <w:p w:rsidRPr="007026F8" w:rsidR="007026F8" w:rsidP="007026F8" w:rsidRDefault="007026F8" w14:paraId="77C4227E" w14:textId="77777777">
            <w:pPr>
              <w:pStyle w:val="NoSpacing"/>
              <w:numPr>
                <w:ilvl w:val="0"/>
                <w:numId w:val="10"/>
              </w:numPr>
            </w:pPr>
            <w:r w:rsidRPr="007026F8">
              <w:t>Upper case</w:t>
            </w:r>
          </w:p>
          <w:p w:rsidR="007026F8" w:rsidP="007026F8" w:rsidRDefault="007026F8" w14:paraId="3A6C4651" w14:textId="205F821C">
            <w:pPr>
              <w:pStyle w:val="NoSpacing"/>
              <w:numPr>
                <w:ilvl w:val="0"/>
                <w:numId w:val="10"/>
              </w:numPr>
            </w:pPr>
            <w:r w:rsidRPr="007026F8">
              <w:t xml:space="preserve">Split </w:t>
            </w:r>
          </w:p>
          <w:p w:rsidR="007026F8" w:rsidP="007026F8" w:rsidRDefault="007026F8" w14:paraId="0B0F3B99" w14:textId="626E24BC">
            <w:pPr>
              <w:pStyle w:val="NoSpacing"/>
            </w:pPr>
          </w:p>
          <w:p w:rsidRPr="002D26F0" w:rsidR="007026F8" w:rsidP="007026F8" w:rsidRDefault="007026F8" w14:paraId="187DF912" w14:textId="77777777">
            <w:pPr>
              <w:pStyle w:val="NoSpacing"/>
            </w:pPr>
            <w:r w:rsidRPr="002D26F0">
              <w:t>Follow the instructions below:</w:t>
            </w:r>
          </w:p>
          <w:p w:rsidRPr="002D26F0" w:rsidR="007026F8" w:rsidP="007026F8" w:rsidRDefault="007026F8" w14:paraId="33C8F457" w14:textId="77777777">
            <w:pPr>
              <w:pStyle w:val="NoSpacing"/>
            </w:pPr>
          </w:p>
          <w:p w:rsidR="007026F8" w:rsidP="007026F8" w:rsidRDefault="007026F8" w14:paraId="3F528E6A" w14:textId="13D4DFBD">
            <w:pPr>
              <w:pStyle w:val="NoSpacing"/>
              <w:numPr>
                <w:ilvl w:val="0"/>
                <w:numId w:val="11"/>
              </w:numPr>
            </w:pPr>
            <w:r>
              <w:t>Create a string and store it against a variable name</w:t>
            </w:r>
          </w:p>
          <w:p w:rsidR="007026F8" w:rsidP="007026F8" w:rsidRDefault="007026F8" w14:paraId="68980251" w14:textId="51DCD43C">
            <w:pPr>
              <w:pStyle w:val="NoSpacing"/>
              <w:numPr>
                <w:ilvl w:val="0"/>
                <w:numId w:val="11"/>
              </w:numPr>
            </w:pPr>
            <w:r>
              <w:t xml:space="preserve">Use </w:t>
            </w:r>
            <w:proofErr w:type="gramStart"/>
            <w:r>
              <w:t>replace(</w:t>
            </w:r>
            <w:proofErr w:type="gramEnd"/>
            <w:r>
              <w:t>), upper() and split to modify your string</w:t>
            </w:r>
          </w:p>
          <w:p w:rsidRPr="007026F8" w:rsidR="007026F8" w:rsidP="007026F8" w:rsidRDefault="007026F8" w14:paraId="36843D6E" w14:textId="77777777">
            <w:pPr>
              <w:pStyle w:val="NoSpacing"/>
            </w:pPr>
          </w:p>
          <w:p w:rsidRPr="00CD6004" w:rsidR="007026F8" w:rsidP="00AF11DF" w:rsidRDefault="007026F8" w14:paraId="20020DAC" w14:textId="77777777">
            <w:pPr>
              <w:pStyle w:val="NoSpacing"/>
              <w:ind w:left="1731"/>
            </w:pPr>
            <w:r>
              <w:t xml:space="preserve"> </w:t>
            </w:r>
          </w:p>
        </w:tc>
      </w:tr>
      <w:tr w:rsidRPr="00CD6004" w:rsidR="007026F8" w:rsidTr="00AF11DF" w14:paraId="224C2893" w14:textId="77777777">
        <w:trPr>
          <w:trHeight w:val="558"/>
        </w:trPr>
        <w:tc>
          <w:tcPr>
            <w:tcW w:w="9016" w:type="dxa"/>
            <w:vAlign w:val="center"/>
          </w:tcPr>
          <w:p w:rsidRPr="00CD6004" w:rsidR="007026F8" w:rsidP="00AF11DF" w:rsidRDefault="007026F8" w14:paraId="3151984A" w14:textId="27B6027A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Stretch and Cha</w:t>
            </w:r>
            <w:r w:rsidR="00F00F15">
              <w:rPr>
                <w:rFonts w:cstheme="minorHAnsi"/>
                <w:b/>
                <w:bCs/>
                <w:color w:val="000000" w:themeColor="text1"/>
              </w:rPr>
              <w:t>llenge</w:t>
            </w:r>
          </w:p>
        </w:tc>
      </w:tr>
      <w:tr w:rsidRPr="00CD6004" w:rsidR="007026F8" w:rsidTr="00AF11DF" w14:paraId="401B254A" w14:textId="77777777">
        <w:trPr>
          <w:trHeight w:val="556"/>
        </w:trPr>
        <w:tc>
          <w:tcPr>
            <w:tcW w:w="9016" w:type="dxa"/>
          </w:tcPr>
          <w:p w:rsidRPr="00CD6004" w:rsidR="007026F8" w:rsidP="00AF11DF" w:rsidRDefault="007026F8" w14:paraId="5EBD5323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  <w:p w:rsidR="007026F8" w:rsidP="00AF11DF" w:rsidRDefault="00F00F15" w14:paraId="18C004BD" w14:textId="3359925F">
            <w:pPr>
              <w:pStyle w:val="NoSpacing"/>
            </w:pPr>
            <w:r>
              <w:t xml:space="preserve">These tasks are optional which you can complete </w:t>
            </w:r>
            <w:proofErr w:type="gramStart"/>
            <w:r>
              <w:t>in order to</w:t>
            </w:r>
            <w:proofErr w:type="gramEnd"/>
            <w:r>
              <w:t xml:space="preserve"> test your knowledge.</w:t>
            </w:r>
          </w:p>
          <w:p w:rsidR="007026F8" w:rsidP="00AF11DF" w:rsidRDefault="007026F8" w14:paraId="0E510471" w14:textId="55242E8A">
            <w:pPr>
              <w:pStyle w:val="NoSpacing"/>
            </w:pPr>
          </w:p>
          <w:p w:rsidRPr="00F00F15" w:rsidR="00F00F15" w:rsidP="00AF11DF" w:rsidRDefault="00F00F15" w14:paraId="557E04DB" w14:textId="77777777">
            <w:pPr>
              <w:pStyle w:val="NoSpacing"/>
              <w:rPr>
                <w:b/>
                <w:bCs/>
              </w:rPr>
            </w:pPr>
            <w:r w:rsidRPr="00F00F15">
              <w:rPr>
                <w:b/>
                <w:bCs/>
              </w:rPr>
              <w:t xml:space="preserve">Task_01 </w:t>
            </w:r>
          </w:p>
          <w:p w:rsidR="007026F8" w:rsidP="00AF11DF" w:rsidRDefault="00F00F15" w14:paraId="681A5144" w14:textId="5E8D197A">
            <w:pPr>
              <w:pStyle w:val="NoSpacing"/>
            </w:pPr>
            <w:r>
              <w:t>Ask for the total price of a bill, then ask how many dinners there are. Divide the total bill by the number of diners and show how much each person should pay.</w:t>
            </w:r>
          </w:p>
          <w:p w:rsidR="00F00F15" w:rsidP="00AF11DF" w:rsidRDefault="00F00F15" w14:paraId="661747F1" w14:textId="15FE9467">
            <w:pPr>
              <w:pStyle w:val="NoSpacing"/>
            </w:pPr>
          </w:p>
          <w:p w:rsidRPr="00F00F15" w:rsidR="00F00F15" w:rsidP="00F00F15" w:rsidRDefault="00F00F15" w14:paraId="628FE6D2" w14:textId="32B94989">
            <w:pPr>
              <w:pStyle w:val="NoSpacing"/>
              <w:rPr>
                <w:b/>
                <w:bCs/>
              </w:rPr>
            </w:pPr>
            <w:r w:rsidRPr="00F00F15">
              <w:rPr>
                <w:b/>
                <w:bCs/>
              </w:rPr>
              <w:t>Task_0</w:t>
            </w:r>
            <w:r>
              <w:rPr>
                <w:b/>
                <w:bCs/>
              </w:rPr>
              <w:t>2</w:t>
            </w:r>
            <w:r w:rsidRPr="00F00F15">
              <w:rPr>
                <w:b/>
                <w:bCs/>
              </w:rPr>
              <w:t xml:space="preserve"> </w:t>
            </w:r>
          </w:p>
          <w:p w:rsidR="00F00F15" w:rsidP="00AF11DF" w:rsidRDefault="00F00F15" w14:paraId="13FBC894" w14:textId="15A32699">
            <w:pPr>
              <w:pStyle w:val="NoSpacing"/>
            </w:pPr>
            <w:r>
              <w:t>Ask for the radius and the depth of a cylinder and work out the total volume (circle area*depth) rounded to three decimal places. (You will need to import the math library and look up the function for rounding decimals)</w:t>
            </w:r>
          </w:p>
          <w:p w:rsidR="007026F8" w:rsidP="00AF11DF" w:rsidRDefault="007026F8" w14:paraId="74224487" w14:textId="61ABED72">
            <w:pPr>
              <w:pStyle w:val="NoSpacing"/>
            </w:pPr>
          </w:p>
          <w:p w:rsidRPr="007026F8" w:rsidR="007026F8" w:rsidP="00AF11DF" w:rsidRDefault="007026F8" w14:paraId="1BC118BD" w14:textId="77777777">
            <w:pPr>
              <w:pStyle w:val="NoSpacing"/>
            </w:pPr>
          </w:p>
          <w:p w:rsidRPr="00CD6004" w:rsidR="007026F8" w:rsidP="00AF11DF" w:rsidRDefault="007026F8" w14:paraId="19828AFF" w14:textId="77777777">
            <w:pPr>
              <w:pStyle w:val="NoSpacing"/>
              <w:ind w:left="1731"/>
            </w:pPr>
            <w:r>
              <w:t xml:space="preserve"> </w:t>
            </w:r>
          </w:p>
        </w:tc>
      </w:tr>
    </w:tbl>
    <w:p w:rsidR="000451BA" w:rsidP="000451BA" w:rsidRDefault="000451BA" w14:paraId="1F0C7B56" w14:textId="77777777">
      <w:pPr>
        <w:rPr>
          <w:rFonts w:cstheme="minorHAnsi"/>
          <w:color w:val="000000" w:themeColor="text1"/>
          <w:sz w:val="22"/>
          <w:szCs w:val="22"/>
        </w:rPr>
      </w:pPr>
    </w:p>
    <w:p w:rsidR="000451BA" w:rsidP="000451BA" w:rsidRDefault="000451BA" w14:paraId="3CE45E12" w14:textId="77777777">
      <w:pPr>
        <w:rPr>
          <w:rFonts w:cstheme="minorHAnsi"/>
          <w:color w:val="000000" w:themeColor="text1"/>
          <w:sz w:val="22"/>
          <w:szCs w:val="22"/>
        </w:rPr>
      </w:pPr>
    </w:p>
    <w:p w:rsidRPr="00CD6004" w:rsidR="000451BA" w:rsidP="000451BA" w:rsidRDefault="000451BA" w14:paraId="1FF9AB7D" w14:textId="77777777">
      <w:pPr>
        <w:rPr>
          <w:rFonts w:cstheme="minorHAnsi"/>
          <w:color w:val="000000" w:themeColor="text1"/>
          <w:sz w:val="22"/>
          <w:szCs w:val="22"/>
        </w:rPr>
      </w:pPr>
    </w:p>
    <w:p w:rsidRPr="008D54AC" w:rsidR="000451BA" w:rsidP="008D54AC" w:rsidRDefault="000451BA" w14:paraId="23A42A18" w14:textId="7A924DE0">
      <w:pPr>
        <w:rPr>
          <w:rFonts w:asciiTheme="minorHAnsi" w:hAnsiTheme="minorHAnsi" w:eastAsiaTheme="majorEastAsia" w:cstheme="minorHAnsi"/>
          <w:b/>
          <w:bCs/>
          <w:color w:val="000000" w:themeColor="text1"/>
          <w:sz w:val="22"/>
          <w:szCs w:val="22"/>
        </w:rPr>
      </w:pP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C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iteria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CD6004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Task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1</w:t>
      </w:r>
      <w:r w:rsidR="00D2774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-</w:t>
      </w:r>
      <w:r w:rsidR="004C303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5</w:t>
      </w:r>
    </w:p>
    <w:p w:rsidRPr="00CD6004" w:rsidR="000451BA" w:rsidP="000451BA" w:rsidRDefault="000451BA" w14:paraId="6BEFACD6" w14:textId="77777777">
      <w:pPr>
        <w:rPr>
          <w:rFonts w:cstheme="minorHAnsi"/>
          <w:color w:val="000000" w:themeColor="text1"/>
          <w:sz w:val="22"/>
          <w:szCs w:val="22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095"/>
        <w:gridCol w:w="2398"/>
        <w:gridCol w:w="2693"/>
        <w:gridCol w:w="2881"/>
      </w:tblGrid>
      <w:tr w:rsidRPr="00CD6004" w:rsidR="000451BA" w:rsidTr="7CFBFB6D" w14:paraId="3D38863B" w14:textId="77777777">
        <w:tc>
          <w:tcPr>
            <w:tcW w:w="1095" w:type="dxa"/>
          </w:tcPr>
          <w:p w:rsidRPr="00CD6004" w:rsidR="000451BA" w:rsidP="00AF11DF" w:rsidRDefault="000451BA" w14:paraId="64C690F1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398" w:type="dxa"/>
            <w:shd w:val="clear" w:color="auto" w:fill="FFD966" w:themeFill="accent4" w:themeFillTint="99"/>
            <w:vAlign w:val="center"/>
          </w:tcPr>
          <w:p w:rsidRPr="00CD6004" w:rsidR="000451BA" w:rsidP="00AF11DF" w:rsidRDefault="000451BA" w14:paraId="30B3497D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693" w:type="dxa"/>
            <w:shd w:val="clear" w:color="auto" w:fill="A8D08D" w:themeFill="accent6" w:themeFillTint="99"/>
            <w:vAlign w:val="center"/>
          </w:tcPr>
          <w:p w:rsidRPr="00CD6004" w:rsidR="000451BA" w:rsidP="00AF11DF" w:rsidRDefault="000451BA" w14:paraId="69171560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881" w:type="dxa"/>
            <w:shd w:val="clear" w:color="auto" w:fill="9CC2E5" w:themeFill="accent5" w:themeFillTint="99"/>
            <w:vAlign w:val="center"/>
          </w:tcPr>
          <w:p w:rsidRPr="00CD6004" w:rsidR="000451BA" w:rsidP="00AF11DF" w:rsidRDefault="000451BA" w14:paraId="359C0354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0451BA" w:rsidTr="7CFBFB6D" w14:paraId="6AF70C86" w14:textId="77777777">
        <w:tc>
          <w:tcPr>
            <w:tcW w:w="1095" w:type="dxa"/>
            <w:vAlign w:val="center"/>
          </w:tcPr>
          <w:p w:rsidRPr="00CD6004" w:rsidR="000451BA" w:rsidP="00AF11DF" w:rsidRDefault="000451BA" w14:paraId="3C8261AC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S</w:t>
            </w:r>
            <w:r>
              <w:rPr>
                <w:rFonts w:cstheme="minorHAnsi"/>
                <w:b/>
                <w:bCs/>
                <w:color w:val="000000" w:themeColor="text1"/>
              </w:rPr>
              <w:t>yntax</w:t>
            </w:r>
          </w:p>
        </w:tc>
        <w:tc>
          <w:tcPr>
            <w:tcW w:w="2398" w:type="dxa"/>
            <w:shd w:val="clear" w:color="auto" w:fill="FFF2CC" w:themeFill="accent4" w:themeFillTint="33"/>
          </w:tcPr>
          <w:p w:rsidRPr="00CD6004" w:rsidR="000451BA" w:rsidP="000451BA" w:rsidRDefault="000451BA" w14:paraId="70E9CDF6" w14:textId="2423A8E1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ttempts to use </w:t>
            </w:r>
            <w:r w:rsidR="008D54AC">
              <w:rPr>
                <w:rFonts w:cstheme="minorHAnsi"/>
                <w:color w:val="000000" w:themeColor="text1"/>
              </w:rPr>
              <w:t>Python</w:t>
            </w:r>
            <w:r>
              <w:rPr>
                <w:rFonts w:cstheme="minorHAnsi"/>
                <w:color w:val="000000" w:themeColor="text1"/>
              </w:rPr>
              <w:t xml:space="preserve"> syntax with some success</w:t>
            </w:r>
          </w:p>
        </w:tc>
        <w:tc>
          <w:tcPr>
            <w:tcW w:w="2693" w:type="dxa"/>
            <w:shd w:val="clear" w:color="auto" w:fill="E2EFD9" w:themeFill="accent6" w:themeFillTint="33"/>
          </w:tcPr>
          <w:p w:rsidRPr="00CD6004" w:rsidR="000451BA" w:rsidP="000451BA" w:rsidRDefault="008D54AC" w14:paraId="548F4556" w14:textId="0321DF8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ython</w:t>
            </w:r>
            <w:r w:rsidR="000451BA">
              <w:rPr>
                <w:rFonts w:cstheme="minorHAnsi"/>
                <w:color w:val="000000" w:themeColor="text1"/>
              </w:rPr>
              <w:t xml:space="preserve"> syntax is largely accurate with some errors</w:t>
            </w:r>
          </w:p>
        </w:tc>
        <w:tc>
          <w:tcPr>
            <w:tcW w:w="2881" w:type="dxa"/>
            <w:shd w:val="clear" w:color="auto" w:fill="DEEAF6" w:themeFill="accent5" w:themeFillTint="33"/>
          </w:tcPr>
          <w:p w:rsidRPr="00CD6004" w:rsidR="000451BA" w:rsidP="000451BA" w:rsidRDefault="008D54AC" w14:paraId="1763CE89" w14:textId="72CBFB5D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Python</w:t>
            </w:r>
            <w:r w:rsidR="000451BA">
              <w:rPr>
                <w:rFonts w:cstheme="minorHAnsi"/>
                <w:color w:val="000000" w:themeColor="text1"/>
              </w:rPr>
              <w:t xml:space="preserve"> syntax is consistently accurate and appropriate to the task</w:t>
            </w:r>
          </w:p>
        </w:tc>
      </w:tr>
    </w:tbl>
    <w:p w:rsidRPr="00B06FE0" w:rsidR="000451BA" w:rsidP="000451BA" w:rsidRDefault="000451BA" w14:paraId="7A7A2916" w14:textId="77777777">
      <w:pPr>
        <w:pStyle w:val="NoSpacing"/>
        <w:rPr>
          <w:rFonts w:cstheme="minorHAnsi"/>
          <w:color w:val="000000" w:themeColor="text1"/>
        </w:rPr>
      </w:pPr>
    </w:p>
    <w:p w:rsidRPr="00BF65EA" w:rsidR="000451BA" w:rsidP="000451BA" w:rsidRDefault="000451BA" w14:paraId="3B8717F2" w14:textId="77777777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Marking criteria Task 1</w:t>
      </w:r>
    </w:p>
    <w:p w:rsidR="000451BA" w:rsidP="000451BA" w:rsidRDefault="000451BA" w14:paraId="48AE6892" w14:textId="77777777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1"/>
        <w:gridCol w:w="2375"/>
        <w:gridCol w:w="2592"/>
        <w:gridCol w:w="2878"/>
      </w:tblGrid>
      <w:tr w:rsidRPr="00CD6004" w:rsidR="00942FAB" w:rsidTr="00AF11DF" w14:paraId="457507E4" w14:textId="77777777">
        <w:tc>
          <w:tcPr>
            <w:tcW w:w="1413" w:type="dxa"/>
          </w:tcPr>
          <w:p w:rsidRPr="00CD6004" w:rsidR="000451BA" w:rsidP="00AF11DF" w:rsidRDefault="000451BA" w14:paraId="65EE71B8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693" w:type="dxa"/>
            <w:shd w:val="clear" w:color="auto" w:fill="FFD966" w:themeFill="accent4" w:themeFillTint="99"/>
            <w:vAlign w:val="center"/>
          </w:tcPr>
          <w:p w:rsidRPr="00CD6004" w:rsidR="000451BA" w:rsidP="00AF11DF" w:rsidRDefault="000451BA" w14:paraId="078D8108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977" w:type="dxa"/>
            <w:shd w:val="clear" w:color="auto" w:fill="A8D08D" w:themeFill="accent6" w:themeFillTint="99"/>
            <w:vAlign w:val="center"/>
          </w:tcPr>
          <w:p w:rsidRPr="00CD6004" w:rsidR="000451BA" w:rsidP="00AF11DF" w:rsidRDefault="000451BA" w14:paraId="5A9BB392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3373" w:type="dxa"/>
            <w:shd w:val="clear" w:color="auto" w:fill="9CC2E5" w:themeFill="accent5" w:themeFillTint="99"/>
            <w:vAlign w:val="center"/>
          </w:tcPr>
          <w:p w:rsidRPr="00CD6004" w:rsidR="000451BA" w:rsidP="00AF11DF" w:rsidRDefault="000451BA" w14:paraId="2244D390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942FAB" w:rsidTr="00AF11DF" w14:paraId="0755030F" w14:textId="77777777">
        <w:tc>
          <w:tcPr>
            <w:tcW w:w="1413" w:type="dxa"/>
            <w:vAlign w:val="center"/>
          </w:tcPr>
          <w:p w:rsidRPr="00CD6004" w:rsidR="000451BA" w:rsidP="00AF11DF" w:rsidRDefault="000451BA" w14:paraId="35BC81BB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Code</w:t>
            </w:r>
          </w:p>
        </w:tc>
        <w:tc>
          <w:tcPr>
            <w:tcW w:w="2693" w:type="dxa"/>
            <w:shd w:val="clear" w:color="auto" w:fill="FFF2CC" w:themeFill="accent4" w:themeFillTint="33"/>
          </w:tcPr>
          <w:p w:rsidR="000451BA" w:rsidP="000451BA" w:rsidRDefault="000451BA" w14:paraId="255EA979" w14:textId="5E54454A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eclares </w:t>
            </w:r>
            <w:r w:rsidR="00D63FAB">
              <w:rPr>
                <w:rFonts w:cstheme="minorHAnsi"/>
                <w:color w:val="000000" w:themeColor="text1"/>
              </w:rPr>
              <w:t>1</w:t>
            </w:r>
            <w:r>
              <w:rPr>
                <w:rFonts w:cstheme="minorHAnsi"/>
                <w:color w:val="000000" w:themeColor="text1"/>
              </w:rPr>
              <w:t xml:space="preserve"> variables</w:t>
            </w:r>
          </w:p>
          <w:p w:rsidRPr="00CD6004" w:rsidR="000451BA" w:rsidP="000451BA" w:rsidRDefault="00900AD4" w14:paraId="3B985C3A" w14:textId="4E0334FE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ts to concatenate the var</w:t>
            </w:r>
            <w:r w:rsidR="00912FBE">
              <w:rPr>
                <w:rFonts w:cstheme="minorHAnsi"/>
                <w:color w:val="000000" w:themeColor="text1"/>
              </w:rPr>
              <w:t>iables into the output message</w:t>
            </w:r>
          </w:p>
        </w:tc>
        <w:tc>
          <w:tcPr>
            <w:tcW w:w="2977" w:type="dxa"/>
            <w:shd w:val="clear" w:color="auto" w:fill="E2EFD9" w:themeFill="accent6" w:themeFillTint="33"/>
          </w:tcPr>
          <w:p w:rsidR="00912FBE" w:rsidP="000451BA" w:rsidRDefault="00942FAB" w14:paraId="5C2DACF0" w14:textId="50E4D6FF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eclares </w:t>
            </w:r>
            <w:r w:rsidR="00E31D9C">
              <w:rPr>
                <w:rFonts w:cstheme="minorHAnsi"/>
                <w:color w:val="000000" w:themeColor="text1"/>
              </w:rPr>
              <w:t>all</w:t>
            </w:r>
            <w:r>
              <w:rPr>
                <w:rFonts w:cstheme="minorHAnsi"/>
                <w:color w:val="000000" w:themeColor="text1"/>
              </w:rPr>
              <w:t xml:space="preserve"> 4 variables</w:t>
            </w:r>
          </w:p>
          <w:p w:rsidRPr="00CD6004" w:rsidR="00942FAB" w:rsidP="000451BA" w:rsidRDefault="00942FAB" w14:paraId="21DA17BD" w14:textId="2DBEB41F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fully conca</w:t>
            </w:r>
            <w:r w:rsidR="00E31D9C">
              <w:rPr>
                <w:rFonts w:cstheme="minorHAnsi"/>
                <w:color w:val="000000" w:themeColor="text1"/>
              </w:rPr>
              <w:t>tenates the variables into the output message</w:t>
            </w:r>
          </w:p>
        </w:tc>
        <w:tc>
          <w:tcPr>
            <w:tcW w:w="3373" w:type="dxa"/>
            <w:shd w:val="clear" w:color="auto" w:fill="DEEAF6" w:themeFill="accent5" w:themeFillTint="33"/>
          </w:tcPr>
          <w:p w:rsidRPr="00CD6004" w:rsidR="000451BA" w:rsidP="000451BA" w:rsidRDefault="005320B3" w14:paraId="7292DDD4" w14:textId="27589370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Has demonstrated the use of both </w:t>
            </w:r>
            <w:r w:rsidR="00AA74B6">
              <w:rPr>
                <w:rFonts w:cstheme="minorHAnsi"/>
                <w:color w:val="000000" w:themeColor="text1"/>
              </w:rPr>
              <w:t xml:space="preserve">+ </w:t>
            </w:r>
            <w:proofErr w:type="gramStart"/>
            <w:r w:rsidR="00AA74B6">
              <w:rPr>
                <w:rFonts w:cstheme="minorHAnsi"/>
                <w:color w:val="000000" w:themeColor="text1"/>
              </w:rPr>
              <w:t>and ,</w:t>
            </w:r>
            <w:proofErr w:type="gramEnd"/>
            <w:r w:rsidR="00AA74B6">
              <w:rPr>
                <w:rFonts w:cstheme="minorHAnsi"/>
                <w:color w:val="000000" w:themeColor="text1"/>
              </w:rPr>
              <w:t xml:space="preserve"> to concatenate strings</w:t>
            </w:r>
          </w:p>
        </w:tc>
      </w:tr>
    </w:tbl>
    <w:p w:rsidR="000451BA" w:rsidP="000451BA" w:rsidRDefault="000451BA" w14:paraId="6362FF6F" w14:textId="77777777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p w:rsidRPr="00BF65EA" w:rsidR="000451BA" w:rsidP="000451BA" w:rsidRDefault="000451BA" w14:paraId="67EE2CDF" w14:textId="4F54251D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criteria Task </w:t>
      </w:r>
      <w:r w:rsidR="00AA74B6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2</w:t>
      </w:r>
    </w:p>
    <w:p w:rsidR="000451BA" w:rsidP="000451BA" w:rsidRDefault="000451BA" w14:paraId="373C6844" w14:textId="77777777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5"/>
        <w:gridCol w:w="2357"/>
        <w:gridCol w:w="2572"/>
        <w:gridCol w:w="2912"/>
      </w:tblGrid>
      <w:tr w:rsidRPr="00CD6004" w:rsidR="00FD48D3" w:rsidTr="00AF11DF" w14:paraId="700D8FAF" w14:textId="77777777">
        <w:tc>
          <w:tcPr>
            <w:tcW w:w="1397" w:type="dxa"/>
          </w:tcPr>
          <w:p w:rsidRPr="00CD6004" w:rsidR="000451BA" w:rsidP="00AF11DF" w:rsidRDefault="000451BA" w14:paraId="2378B8D8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709" w:type="dxa"/>
            <w:shd w:val="clear" w:color="auto" w:fill="FFD966" w:themeFill="accent4" w:themeFillTint="99"/>
            <w:vAlign w:val="center"/>
          </w:tcPr>
          <w:p w:rsidRPr="00CD6004" w:rsidR="000451BA" w:rsidP="00AF11DF" w:rsidRDefault="000451BA" w14:paraId="6957FC86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977" w:type="dxa"/>
            <w:shd w:val="clear" w:color="auto" w:fill="A8D08D" w:themeFill="accent6" w:themeFillTint="99"/>
            <w:vAlign w:val="center"/>
          </w:tcPr>
          <w:p w:rsidRPr="00CD6004" w:rsidR="000451BA" w:rsidP="00AF11DF" w:rsidRDefault="000451BA" w14:paraId="6F7F9A83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3373" w:type="dxa"/>
            <w:shd w:val="clear" w:color="auto" w:fill="9CC2E5" w:themeFill="accent5" w:themeFillTint="99"/>
            <w:vAlign w:val="center"/>
          </w:tcPr>
          <w:p w:rsidRPr="00CD6004" w:rsidR="000451BA" w:rsidP="00AF11DF" w:rsidRDefault="000451BA" w14:paraId="0D577AC5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FD48D3" w:rsidTr="00AF11DF" w14:paraId="232D0E6F" w14:textId="77777777">
        <w:tc>
          <w:tcPr>
            <w:tcW w:w="1397" w:type="dxa"/>
            <w:vAlign w:val="center"/>
          </w:tcPr>
          <w:p w:rsidRPr="00CD6004" w:rsidR="000451BA" w:rsidP="00AF11DF" w:rsidRDefault="000451BA" w14:paraId="534E2EA6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Code</w:t>
            </w:r>
          </w:p>
        </w:tc>
        <w:tc>
          <w:tcPr>
            <w:tcW w:w="2709" w:type="dxa"/>
            <w:shd w:val="clear" w:color="auto" w:fill="FFF2CC" w:themeFill="accent4" w:themeFillTint="33"/>
          </w:tcPr>
          <w:p w:rsidR="000451BA" w:rsidP="000451BA" w:rsidRDefault="003B1635" w14:paraId="79607CBA" w14:textId="2AE4550C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ts to prompt the user to in</w:t>
            </w:r>
            <w:r w:rsidR="00FE3E49">
              <w:rPr>
                <w:rFonts w:cstheme="minorHAnsi"/>
                <w:color w:val="000000" w:themeColor="text1"/>
              </w:rPr>
              <w:t>put a number and store against a variable</w:t>
            </w:r>
          </w:p>
          <w:p w:rsidRPr="006C00C6" w:rsidR="000451BA" w:rsidP="000451BA" w:rsidRDefault="000451BA" w14:paraId="059DF764" w14:textId="3F331C98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ttempts </w:t>
            </w:r>
            <w:r w:rsidR="00FE3E49">
              <w:rPr>
                <w:rFonts w:cstheme="minorHAnsi"/>
                <w:color w:val="000000" w:themeColor="text1"/>
              </w:rPr>
              <w:t>to complete 1 calcula</w:t>
            </w:r>
            <w:r w:rsidR="00FD48D3">
              <w:rPr>
                <w:rFonts w:cstheme="minorHAnsi"/>
                <w:color w:val="000000" w:themeColor="text1"/>
              </w:rPr>
              <w:t xml:space="preserve">tion </w:t>
            </w:r>
          </w:p>
        </w:tc>
        <w:tc>
          <w:tcPr>
            <w:tcW w:w="2977" w:type="dxa"/>
            <w:shd w:val="clear" w:color="auto" w:fill="E2EFD9" w:themeFill="accent6" w:themeFillTint="33"/>
          </w:tcPr>
          <w:p w:rsidR="00FD48D3" w:rsidP="00FD48D3" w:rsidRDefault="00FD48D3" w14:paraId="61678A45" w14:textId="5D61E316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fully prompts the user to input 2 numbers and store against s</w:t>
            </w:r>
            <w:r w:rsidR="006147C8">
              <w:rPr>
                <w:rFonts w:cstheme="minorHAnsi"/>
                <w:color w:val="000000" w:themeColor="text1"/>
              </w:rPr>
              <w:t xml:space="preserve">eparate </w:t>
            </w:r>
            <w:r>
              <w:rPr>
                <w:rFonts w:cstheme="minorHAnsi"/>
                <w:color w:val="000000" w:themeColor="text1"/>
              </w:rPr>
              <w:t>variable</w:t>
            </w:r>
            <w:r w:rsidR="006147C8">
              <w:rPr>
                <w:rFonts w:cstheme="minorHAnsi"/>
                <w:color w:val="000000" w:themeColor="text1"/>
              </w:rPr>
              <w:t>s</w:t>
            </w:r>
          </w:p>
          <w:p w:rsidRPr="00B93E3B" w:rsidR="000451BA" w:rsidP="000451BA" w:rsidRDefault="006147C8" w14:paraId="4A68E9AD" w14:textId="77A2D4DA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</w:t>
            </w:r>
            <w:r w:rsidR="00C84718">
              <w:rPr>
                <w:rFonts w:cstheme="minorHAnsi"/>
                <w:color w:val="000000" w:themeColor="text1"/>
              </w:rPr>
              <w:t xml:space="preserve">ompletes all 3 calculations </w:t>
            </w:r>
          </w:p>
        </w:tc>
        <w:tc>
          <w:tcPr>
            <w:tcW w:w="3373" w:type="dxa"/>
            <w:shd w:val="clear" w:color="auto" w:fill="DEEAF6" w:themeFill="accent5" w:themeFillTint="33"/>
          </w:tcPr>
          <w:p w:rsidRPr="00CD6004" w:rsidR="000451BA" w:rsidP="000451BA" w:rsidRDefault="00D142CF" w14:paraId="7F95716B" w14:textId="236C62A8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Has</w:t>
            </w:r>
            <w:r w:rsidR="001066F1">
              <w:rPr>
                <w:rFonts w:cstheme="minorHAnsi"/>
                <w:color w:val="000000" w:themeColor="text1"/>
              </w:rPr>
              <w:t xml:space="preserve"> demonstrated the ability to carry out other calculations </w:t>
            </w:r>
          </w:p>
        </w:tc>
      </w:tr>
    </w:tbl>
    <w:p w:rsidRPr="00BA6000" w:rsidR="000451BA" w:rsidP="000451BA" w:rsidRDefault="000451BA" w14:paraId="128F75D8" w14:textId="77777777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p w:rsidRPr="00BF65EA" w:rsidR="000451BA" w:rsidP="000451BA" w:rsidRDefault="000451BA" w14:paraId="24A897D1" w14:textId="513AA4AE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criteria Task </w:t>
      </w:r>
      <w:r w:rsidR="007865D2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3</w:t>
      </w:r>
    </w:p>
    <w:p w:rsidR="000451BA" w:rsidP="000451BA" w:rsidRDefault="000451BA" w14:paraId="72D4F72D" w14:textId="77777777">
      <w:pPr>
        <w:rPr>
          <w:rFonts w:eastAsiaTheme="minorEastAsia" w:cstheme="minorHAnsi"/>
          <w:color w:val="000000" w:themeColor="text1"/>
          <w:sz w:val="22"/>
          <w:szCs w:val="22"/>
          <w:lang w:val="en-US" w:eastAsia="zh-CN"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82"/>
        <w:gridCol w:w="2357"/>
        <w:gridCol w:w="2552"/>
        <w:gridCol w:w="2925"/>
      </w:tblGrid>
      <w:tr w:rsidRPr="00CD6004" w:rsidR="000451BA" w:rsidTr="7CFBFB6D" w14:paraId="1C8BD637" w14:textId="77777777">
        <w:tc>
          <w:tcPr>
            <w:tcW w:w="1182" w:type="dxa"/>
          </w:tcPr>
          <w:p w:rsidRPr="00CD6004" w:rsidR="000451BA" w:rsidP="00AF11DF" w:rsidRDefault="000451BA" w14:paraId="6F1B79C6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357" w:type="dxa"/>
            <w:shd w:val="clear" w:color="auto" w:fill="FFD966" w:themeFill="accent4" w:themeFillTint="99"/>
            <w:vAlign w:val="center"/>
          </w:tcPr>
          <w:p w:rsidRPr="00CD6004" w:rsidR="000451BA" w:rsidP="00AF11DF" w:rsidRDefault="000451BA" w14:paraId="0C1B87A9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552" w:type="dxa"/>
            <w:shd w:val="clear" w:color="auto" w:fill="A8D08D" w:themeFill="accent6" w:themeFillTint="99"/>
            <w:vAlign w:val="center"/>
          </w:tcPr>
          <w:p w:rsidRPr="00CD6004" w:rsidR="000451BA" w:rsidP="00AF11DF" w:rsidRDefault="000451BA" w14:paraId="17301312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925" w:type="dxa"/>
            <w:shd w:val="clear" w:color="auto" w:fill="9CC2E5" w:themeFill="accent5" w:themeFillTint="99"/>
            <w:vAlign w:val="center"/>
          </w:tcPr>
          <w:p w:rsidRPr="00CD6004" w:rsidR="000451BA" w:rsidP="00AF11DF" w:rsidRDefault="000451BA" w14:paraId="2A58679E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0451BA" w:rsidTr="7CFBFB6D" w14:paraId="327B233E" w14:textId="77777777">
        <w:tc>
          <w:tcPr>
            <w:tcW w:w="1182" w:type="dxa"/>
            <w:vAlign w:val="center"/>
          </w:tcPr>
          <w:p w:rsidRPr="00CD6004" w:rsidR="000451BA" w:rsidP="00AF11DF" w:rsidRDefault="000451BA" w14:paraId="3BA5D033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Code</w:t>
            </w:r>
          </w:p>
        </w:tc>
        <w:tc>
          <w:tcPr>
            <w:tcW w:w="2357" w:type="dxa"/>
            <w:shd w:val="clear" w:color="auto" w:fill="FFF2CC" w:themeFill="accent4" w:themeFillTint="33"/>
          </w:tcPr>
          <w:p w:rsidR="000451BA" w:rsidP="000451BA" w:rsidRDefault="00AF6302" w14:paraId="633114A9" w14:textId="1EB62B7B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ts to store string against variable</w:t>
            </w:r>
          </w:p>
          <w:p w:rsidRPr="009847AE" w:rsidR="000451BA" w:rsidP="000451BA" w:rsidRDefault="007B7778" w14:paraId="2C30F97F" w14:textId="7C1D840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</w:t>
            </w:r>
            <w:r w:rsidR="00315B58">
              <w:rPr>
                <w:rFonts w:cstheme="minorHAnsi"/>
                <w:color w:val="000000" w:themeColor="text1"/>
              </w:rPr>
              <w:t>pts to print the punch line of the joke on a separate line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315B58" w:rsidP="00315B58" w:rsidRDefault="00315B58" w14:paraId="178FF7E9" w14:textId="0820E41F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fully stores string against variable</w:t>
            </w:r>
          </w:p>
          <w:p w:rsidRPr="00CD6004" w:rsidR="00315B58" w:rsidP="00315B58" w:rsidRDefault="00315B58" w14:paraId="6DE0448A" w14:textId="6C4C49B2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Print the punch line of the joke on a separate line </w:t>
            </w:r>
            <w:r w:rsidR="007865D2">
              <w:rPr>
                <w:rFonts w:cstheme="minorHAnsi"/>
                <w:color w:val="000000" w:themeColor="text1"/>
              </w:rPr>
              <w:t>and formatting is correct</w:t>
            </w:r>
          </w:p>
          <w:p w:rsidRPr="00CD6004" w:rsidR="000451BA" w:rsidP="007865D2" w:rsidRDefault="000451BA" w14:paraId="052AF208" w14:textId="582F4F15">
            <w:pPr>
              <w:pStyle w:val="NoSpacing"/>
              <w:ind w:left="360"/>
              <w:rPr>
                <w:rFonts w:cstheme="minorHAnsi"/>
                <w:color w:val="000000" w:themeColor="text1"/>
              </w:rPr>
            </w:pPr>
          </w:p>
        </w:tc>
        <w:tc>
          <w:tcPr>
            <w:tcW w:w="2925" w:type="dxa"/>
            <w:shd w:val="clear" w:color="auto" w:fill="DEEAF6" w:themeFill="accent5" w:themeFillTint="33"/>
          </w:tcPr>
          <w:p w:rsidRPr="002C588D" w:rsidR="007865D2" w:rsidP="007865D2" w:rsidRDefault="002C52A2" w14:paraId="5B93C78A" w14:textId="6A1456E8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odifies</w:t>
            </w:r>
            <w:r w:rsidR="000525BA">
              <w:rPr>
                <w:rFonts w:cstheme="minorHAnsi"/>
                <w:color w:val="000000" w:themeColor="text1"/>
              </w:rPr>
              <w:t xml:space="preserve"> the str</w:t>
            </w:r>
            <w:r>
              <w:rPr>
                <w:rFonts w:cstheme="minorHAnsi"/>
                <w:color w:val="000000" w:themeColor="text1"/>
              </w:rPr>
              <w:t>ing using other inbuilt methods</w:t>
            </w:r>
          </w:p>
          <w:p w:rsidRPr="002C588D" w:rsidR="000451BA" w:rsidP="002C52A2" w:rsidRDefault="000451BA" w14:paraId="57BAC096" w14:textId="4D182FAF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</w:tr>
    </w:tbl>
    <w:p w:rsidR="001F35EF" w:rsidRDefault="000F5A0B" w14:paraId="60FCF633" w14:textId="77777777"/>
    <w:p w:rsidR="002C52A2" w:rsidP="002C52A2" w:rsidRDefault="002C52A2" w14:paraId="084E6C62" w14:textId="77777777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:rsidR="002C52A2" w:rsidP="002C52A2" w:rsidRDefault="002C52A2" w14:paraId="3175A95C" w14:textId="77777777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:rsidRPr="00BF65EA" w:rsidR="002C52A2" w:rsidP="002C52A2" w:rsidRDefault="002C52A2" w14:paraId="306CAE5B" w14:textId="55978928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criteria Task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4</w:t>
      </w:r>
    </w:p>
    <w:p w:rsidR="002C52A2" w:rsidRDefault="002C52A2" w14:paraId="511BBE9F" w14:textId="77777777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112"/>
        <w:gridCol w:w="2427"/>
        <w:gridCol w:w="2552"/>
        <w:gridCol w:w="2925"/>
      </w:tblGrid>
      <w:tr w:rsidRPr="00CD6004" w:rsidR="002C52A2" w:rsidTr="7CFBFB6D" w14:paraId="5A3EBA63" w14:textId="77777777">
        <w:tc>
          <w:tcPr>
            <w:tcW w:w="1112" w:type="dxa"/>
          </w:tcPr>
          <w:p w:rsidRPr="00CD6004" w:rsidR="002C52A2" w:rsidP="00AF11DF" w:rsidRDefault="002C52A2" w14:paraId="1733F28C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427" w:type="dxa"/>
            <w:shd w:val="clear" w:color="auto" w:fill="FFD966" w:themeFill="accent4" w:themeFillTint="99"/>
            <w:vAlign w:val="center"/>
          </w:tcPr>
          <w:p w:rsidRPr="00CD6004" w:rsidR="002C52A2" w:rsidP="00AF11DF" w:rsidRDefault="002C52A2" w14:paraId="3EECA60C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552" w:type="dxa"/>
            <w:shd w:val="clear" w:color="auto" w:fill="A8D08D" w:themeFill="accent6" w:themeFillTint="99"/>
            <w:vAlign w:val="center"/>
          </w:tcPr>
          <w:p w:rsidRPr="00CD6004" w:rsidR="002C52A2" w:rsidP="00AF11DF" w:rsidRDefault="002C52A2" w14:paraId="17AAF540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925" w:type="dxa"/>
            <w:shd w:val="clear" w:color="auto" w:fill="9CC2E5" w:themeFill="accent5" w:themeFillTint="99"/>
            <w:vAlign w:val="center"/>
          </w:tcPr>
          <w:p w:rsidRPr="00CD6004" w:rsidR="002C52A2" w:rsidP="00AF11DF" w:rsidRDefault="002C52A2" w14:paraId="148F5864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1B28A1" w:rsidTr="7CFBFB6D" w14:paraId="0BE9F3EE" w14:textId="77777777">
        <w:tc>
          <w:tcPr>
            <w:tcW w:w="1112" w:type="dxa"/>
            <w:vAlign w:val="center"/>
          </w:tcPr>
          <w:p w:rsidRPr="00CD6004" w:rsidR="001B28A1" w:rsidP="001B28A1" w:rsidRDefault="001B28A1" w14:paraId="33813B70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Code</w:t>
            </w:r>
          </w:p>
        </w:tc>
        <w:tc>
          <w:tcPr>
            <w:tcW w:w="2427" w:type="dxa"/>
            <w:shd w:val="clear" w:color="auto" w:fill="FFF2CC" w:themeFill="accent4" w:themeFillTint="33"/>
          </w:tcPr>
          <w:p w:rsidR="001B28A1" w:rsidP="001B28A1" w:rsidRDefault="001B28A1" w14:paraId="6363BD43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ts to prompt the user to input a number and store against a variable</w:t>
            </w:r>
          </w:p>
          <w:p w:rsidR="001B28A1" w:rsidP="001B28A1" w:rsidRDefault="001B28A1" w14:paraId="2D85E15D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Attempts to complete the calculation </w:t>
            </w:r>
          </w:p>
          <w:p w:rsidRPr="009847AE" w:rsidR="001B28A1" w:rsidP="00D25873" w:rsidRDefault="001B28A1" w14:paraId="353724E9" w14:textId="67C20A07">
            <w:pPr>
              <w:pStyle w:val="NoSpacing"/>
              <w:ind w:left="360"/>
              <w:rPr>
                <w:rFonts w:cstheme="minorHAnsi"/>
                <w:color w:val="000000" w:themeColor="text1"/>
              </w:rPr>
            </w:pPr>
          </w:p>
        </w:tc>
        <w:tc>
          <w:tcPr>
            <w:tcW w:w="2552" w:type="dxa"/>
            <w:shd w:val="clear" w:color="auto" w:fill="E2EFD9" w:themeFill="accent6" w:themeFillTint="33"/>
          </w:tcPr>
          <w:p w:rsidR="00D25873" w:rsidP="00D25873" w:rsidRDefault="001B28A1" w14:paraId="7AE2089D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fully prompts the user to input 2 numbers and store against separate variables</w:t>
            </w:r>
          </w:p>
          <w:p w:rsidR="001B28A1" w:rsidP="00D25873" w:rsidRDefault="001B28A1" w14:paraId="020BC4E8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 w:rsidRPr="00D25873">
              <w:rPr>
                <w:rFonts w:cstheme="minorHAnsi"/>
                <w:color w:val="000000" w:themeColor="text1"/>
              </w:rPr>
              <w:t xml:space="preserve">Completes </w:t>
            </w:r>
            <w:r w:rsidR="00D25873">
              <w:rPr>
                <w:rFonts w:cstheme="minorHAnsi"/>
                <w:color w:val="000000" w:themeColor="text1"/>
              </w:rPr>
              <w:t>the</w:t>
            </w:r>
            <w:r w:rsidRPr="00D25873">
              <w:rPr>
                <w:rFonts w:cstheme="minorHAnsi"/>
                <w:color w:val="000000" w:themeColor="text1"/>
              </w:rPr>
              <w:t xml:space="preserve"> calculation</w:t>
            </w:r>
          </w:p>
          <w:p w:rsidRPr="00D25873" w:rsidR="00D25873" w:rsidP="00D25873" w:rsidRDefault="00D25873" w14:paraId="7668F1AA" w14:textId="0C9D901A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Prints the answer as </w:t>
            </w:r>
            <w:proofErr w:type="gramStart"/>
            <w:r>
              <w:rPr>
                <w:rFonts w:cstheme="minorHAnsi"/>
                <w:color w:val="000000" w:themeColor="text1"/>
              </w:rPr>
              <w:t>a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integer and a float</w:t>
            </w:r>
          </w:p>
        </w:tc>
        <w:tc>
          <w:tcPr>
            <w:tcW w:w="2925" w:type="dxa"/>
            <w:shd w:val="clear" w:color="auto" w:fill="DEEAF6" w:themeFill="accent5" w:themeFillTint="33"/>
          </w:tcPr>
          <w:p w:rsidRPr="002C588D" w:rsidR="001B28A1" w:rsidP="001B28A1" w:rsidRDefault="007E55A9" w14:paraId="330C084F" w14:textId="7C14F38B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Casts ans</w:t>
            </w:r>
            <w:r w:rsidR="00B52D42">
              <w:rPr>
                <w:rFonts w:cstheme="minorHAnsi"/>
                <w:color w:val="000000" w:themeColor="text1"/>
              </w:rPr>
              <w:t>wer into other data types</w:t>
            </w:r>
          </w:p>
          <w:p w:rsidRPr="002C588D" w:rsidR="001B28A1" w:rsidP="001B28A1" w:rsidRDefault="001B28A1" w14:paraId="6FA79AC9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</w:tr>
    </w:tbl>
    <w:p w:rsidR="002C52A2" w:rsidRDefault="002C52A2" w14:paraId="55A61367" w14:textId="77777777"/>
    <w:p w:rsidR="002C52A2" w:rsidRDefault="002C52A2" w14:paraId="33E9343F" w14:textId="77777777"/>
    <w:p w:rsidR="002C52A2" w:rsidP="002C52A2" w:rsidRDefault="002C52A2" w14:paraId="2BDAA18A" w14:textId="0901F357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BF65EA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Marking criteria Task </w:t>
      </w:r>
      <w:r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5</w:t>
      </w:r>
    </w:p>
    <w:p w:rsidRPr="002C52A2" w:rsidR="002C52A2" w:rsidP="002C52A2" w:rsidRDefault="002C52A2" w14:paraId="71C34EF1" w14:textId="77777777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055"/>
        <w:gridCol w:w="2484"/>
        <w:gridCol w:w="2552"/>
        <w:gridCol w:w="2925"/>
      </w:tblGrid>
      <w:tr w:rsidRPr="00CD6004" w:rsidR="002C52A2" w:rsidTr="7CFBFB6D" w14:paraId="4C91440E" w14:textId="77777777">
        <w:tc>
          <w:tcPr>
            <w:tcW w:w="1055" w:type="dxa"/>
          </w:tcPr>
          <w:p w:rsidRPr="00CD6004" w:rsidR="002C52A2" w:rsidP="00AF11DF" w:rsidRDefault="002C52A2" w14:paraId="6341925B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  <w:tc>
          <w:tcPr>
            <w:tcW w:w="2484" w:type="dxa"/>
            <w:shd w:val="clear" w:color="auto" w:fill="FFD966" w:themeFill="accent4" w:themeFillTint="99"/>
            <w:vAlign w:val="center"/>
          </w:tcPr>
          <w:p w:rsidRPr="00CD6004" w:rsidR="002C52A2" w:rsidP="00AF11DF" w:rsidRDefault="002C52A2" w14:paraId="65988A6B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Pass</w:t>
            </w:r>
          </w:p>
        </w:tc>
        <w:tc>
          <w:tcPr>
            <w:tcW w:w="2552" w:type="dxa"/>
            <w:shd w:val="clear" w:color="auto" w:fill="A8D08D" w:themeFill="accent6" w:themeFillTint="99"/>
            <w:vAlign w:val="center"/>
          </w:tcPr>
          <w:p w:rsidRPr="00CD6004" w:rsidR="002C52A2" w:rsidP="00AF11DF" w:rsidRDefault="002C52A2" w14:paraId="28032827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Merit</w:t>
            </w:r>
          </w:p>
        </w:tc>
        <w:tc>
          <w:tcPr>
            <w:tcW w:w="2925" w:type="dxa"/>
            <w:shd w:val="clear" w:color="auto" w:fill="9CC2E5" w:themeFill="accent5" w:themeFillTint="99"/>
            <w:vAlign w:val="center"/>
          </w:tcPr>
          <w:p w:rsidRPr="00CD6004" w:rsidR="002C52A2" w:rsidP="00AF11DF" w:rsidRDefault="002C52A2" w14:paraId="1C282E9F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D6004">
              <w:rPr>
                <w:rFonts w:cstheme="minorHAnsi"/>
                <w:b/>
                <w:bCs/>
                <w:color w:val="000000" w:themeColor="text1"/>
              </w:rPr>
              <w:t>Distinction</w:t>
            </w:r>
          </w:p>
        </w:tc>
      </w:tr>
      <w:tr w:rsidRPr="00CD6004" w:rsidR="00C52FE0" w:rsidTr="7CFBFB6D" w14:paraId="343272ED" w14:textId="77777777">
        <w:tc>
          <w:tcPr>
            <w:tcW w:w="1055" w:type="dxa"/>
            <w:vAlign w:val="center"/>
          </w:tcPr>
          <w:p w:rsidRPr="00CD6004" w:rsidR="00C52FE0" w:rsidP="00C52FE0" w:rsidRDefault="00C52FE0" w14:paraId="7BECB30F" w14:textId="77777777">
            <w:pPr>
              <w:pStyle w:val="NoSpacing"/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Code</w:t>
            </w:r>
          </w:p>
        </w:tc>
        <w:tc>
          <w:tcPr>
            <w:tcW w:w="2484" w:type="dxa"/>
            <w:shd w:val="clear" w:color="auto" w:fill="FFF2CC" w:themeFill="accent4" w:themeFillTint="33"/>
          </w:tcPr>
          <w:p w:rsidR="00C52FE0" w:rsidP="00C52FE0" w:rsidRDefault="00C52FE0" w14:paraId="4E8D730D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ttempts to store string against variable</w:t>
            </w:r>
          </w:p>
          <w:p w:rsidRPr="009847AE" w:rsidR="00C52FE0" w:rsidP="00C52FE0" w:rsidRDefault="009A3F39" w14:paraId="4E42983E" w14:textId="0327B39D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Modifies the string using one of the built-in methods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:rsidR="00C52FE0" w:rsidP="00C52FE0" w:rsidRDefault="00C52FE0" w14:paraId="0A564643" w14:textId="77777777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uccessfully stores string against variable</w:t>
            </w:r>
          </w:p>
          <w:p w:rsidRPr="00CD6004" w:rsidR="00C52FE0" w:rsidP="00C52FE0" w:rsidRDefault="009A3F39" w14:paraId="2AD23B41" w14:textId="1A291FFC">
            <w:pPr>
              <w:pStyle w:val="NoSpacing"/>
              <w:numPr>
                <w:ilvl w:val="0"/>
                <w:numId w:val="3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Modifies the string using all the suggested </w:t>
            </w:r>
            <w:proofErr w:type="gramStart"/>
            <w:r>
              <w:rPr>
                <w:rFonts w:cstheme="minorHAnsi"/>
                <w:color w:val="000000" w:themeColor="text1"/>
              </w:rPr>
              <w:t>built in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methods</w:t>
            </w:r>
          </w:p>
          <w:p w:rsidRPr="00CD6004" w:rsidR="00C52FE0" w:rsidP="00C52FE0" w:rsidRDefault="00C52FE0" w14:paraId="54D4E155" w14:textId="77777777">
            <w:pPr>
              <w:pStyle w:val="NoSpacing"/>
              <w:ind w:left="360"/>
              <w:rPr>
                <w:rFonts w:cstheme="minorHAnsi"/>
                <w:color w:val="000000" w:themeColor="text1"/>
              </w:rPr>
            </w:pPr>
          </w:p>
        </w:tc>
        <w:tc>
          <w:tcPr>
            <w:tcW w:w="2925" w:type="dxa"/>
            <w:shd w:val="clear" w:color="auto" w:fill="DEEAF6" w:themeFill="accent5" w:themeFillTint="33"/>
          </w:tcPr>
          <w:p w:rsidRPr="002C588D" w:rsidR="00C52FE0" w:rsidP="00C52FE0" w:rsidRDefault="00135B59" w14:paraId="05D55E49" w14:textId="1BE58A60">
            <w:pPr>
              <w:pStyle w:val="NoSpacing"/>
              <w:numPr>
                <w:ilvl w:val="0"/>
                <w:numId w:val="2"/>
              </w:num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monstrated the ability to man</w:t>
            </w:r>
            <w:r w:rsidR="002F0636">
              <w:rPr>
                <w:rFonts w:cstheme="minorHAnsi"/>
                <w:color w:val="000000" w:themeColor="text1"/>
              </w:rPr>
              <w:t xml:space="preserve">ipulate strings in other ways </w:t>
            </w:r>
            <w:proofErr w:type="gramStart"/>
            <w:r w:rsidR="002F0636">
              <w:rPr>
                <w:rFonts w:cstheme="minorHAnsi"/>
                <w:color w:val="000000" w:themeColor="text1"/>
              </w:rPr>
              <w:t>e.g.</w:t>
            </w:r>
            <w:proofErr w:type="gramEnd"/>
            <w:r w:rsidR="002F0636">
              <w:rPr>
                <w:rFonts w:cstheme="minorHAnsi"/>
                <w:color w:val="000000" w:themeColor="text1"/>
              </w:rPr>
              <w:t xml:space="preserve"> slicing</w:t>
            </w:r>
          </w:p>
          <w:p w:rsidRPr="002C588D" w:rsidR="00C52FE0" w:rsidP="00C52FE0" w:rsidRDefault="00C52FE0" w14:paraId="658ED947" w14:textId="77777777">
            <w:pPr>
              <w:pStyle w:val="NoSpacing"/>
              <w:rPr>
                <w:rFonts w:cstheme="minorHAnsi"/>
                <w:color w:val="000000" w:themeColor="text1"/>
              </w:rPr>
            </w:pPr>
          </w:p>
        </w:tc>
      </w:tr>
    </w:tbl>
    <w:p w:rsidR="002C52A2" w:rsidRDefault="002C52A2" w14:paraId="7A766A58" w14:textId="77777777"/>
    <w:sectPr w:rsidR="002C52A2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18DF"/>
    <w:multiLevelType w:val="hybridMultilevel"/>
    <w:tmpl w:val="4A5E88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674D"/>
    <w:multiLevelType w:val="hybridMultilevel"/>
    <w:tmpl w:val="930A8700"/>
    <w:lvl w:ilvl="0" w:tplc="6B168BA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D4462F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B3A687E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E921C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F2BEE88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8CAC2BD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CA94285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4EA807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F79E277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" w15:restartNumberingAfterBreak="0">
    <w:nsid w:val="362207C3"/>
    <w:multiLevelType w:val="hybridMultilevel"/>
    <w:tmpl w:val="52980770"/>
    <w:lvl w:ilvl="0" w:tplc="D9DA14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A31705"/>
    <w:multiLevelType w:val="hybridMultilevel"/>
    <w:tmpl w:val="08D65AC8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4F4E28D1"/>
    <w:multiLevelType w:val="hybridMultilevel"/>
    <w:tmpl w:val="4A5E88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F744F6"/>
    <w:multiLevelType w:val="hybridMultilevel"/>
    <w:tmpl w:val="2404322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588D6725"/>
    <w:multiLevelType w:val="hybridMultilevel"/>
    <w:tmpl w:val="6C823F8E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5EDD0A6E"/>
    <w:multiLevelType w:val="hybridMultilevel"/>
    <w:tmpl w:val="AAA4F7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1E5BED"/>
    <w:multiLevelType w:val="hybridMultilevel"/>
    <w:tmpl w:val="529807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3651F"/>
    <w:multiLevelType w:val="hybridMultilevel"/>
    <w:tmpl w:val="2BEEC8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770B11"/>
    <w:multiLevelType w:val="hybridMultilevel"/>
    <w:tmpl w:val="4A5E88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523424">
    <w:abstractNumId w:val="3"/>
  </w:num>
  <w:num w:numId="2" w16cid:durableId="1222062117">
    <w:abstractNumId w:val="6"/>
  </w:num>
  <w:num w:numId="3" w16cid:durableId="712971175">
    <w:abstractNumId w:val="5"/>
  </w:num>
  <w:num w:numId="4" w16cid:durableId="436097885">
    <w:abstractNumId w:val="2"/>
  </w:num>
  <w:num w:numId="5" w16cid:durableId="1418474445">
    <w:abstractNumId w:val="8"/>
  </w:num>
  <w:num w:numId="6" w16cid:durableId="1842743256">
    <w:abstractNumId w:val="4"/>
  </w:num>
  <w:num w:numId="7" w16cid:durableId="364602046">
    <w:abstractNumId w:val="9"/>
  </w:num>
  <w:num w:numId="8" w16cid:durableId="281032566">
    <w:abstractNumId w:val="7"/>
  </w:num>
  <w:num w:numId="9" w16cid:durableId="1525679478">
    <w:abstractNumId w:val="0"/>
  </w:num>
  <w:num w:numId="10" w16cid:durableId="1261835854">
    <w:abstractNumId w:val="1"/>
  </w:num>
  <w:num w:numId="11" w16cid:durableId="1126047652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jY1NbY0NjM2MzVU0lEKTi0uzszPAykwrAUApx5bVywAAAA="/>
  </w:docVars>
  <w:rsids>
    <w:rsidRoot w:val="000451BA"/>
    <w:rsid w:val="000451BA"/>
    <w:rsid w:val="00047FF3"/>
    <w:rsid w:val="000525BA"/>
    <w:rsid w:val="000F5A0B"/>
    <w:rsid w:val="001066F1"/>
    <w:rsid w:val="00135B59"/>
    <w:rsid w:val="001B28A1"/>
    <w:rsid w:val="002C52A2"/>
    <w:rsid w:val="002F0636"/>
    <w:rsid w:val="00315B58"/>
    <w:rsid w:val="003B1635"/>
    <w:rsid w:val="003B1E00"/>
    <w:rsid w:val="004C303E"/>
    <w:rsid w:val="005320B3"/>
    <w:rsid w:val="00571501"/>
    <w:rsid w:val="00575162"/>
    <w:rsid w:val="005E729E"/>
    <w:rsid w:val="006147C8"/>
    <w:rsid w:val="0068078C"/>
    <w:rsid w:val="007026F8"/>
    <w:rsid w:val="0073302E"/>
    <w:rsid w:val="007865D2"/>
    <w:rsid w:val="007A6D45"/>
    <w:rsid w:val="007B4C5D"/>
    <w:rsid w:val="007B7778"/>
    <w:rsid w:val="007E55A9"/>
    <w:rsid w:val="0089381E"/>
    <w:rsid w:val="008D54AC"/>
    <w:rsid w:val="00900AD4"/>
    <w:rsid w:val="00912FBE"/>
    <w:rsid w:val="00942FAB"/>
    <w:rsid w:val="009A3F39"/>
    <w:rsid w:val="009C5B74"/>
    <w:rsid w:val="00AA74B6"/>
    <w:rsid w:val="00AF15D0"/>
    <w:rsid w:val="00AF6302"/>
    <w:rsid w:val="00B52D42"/>
    <w:rsid w:val="00B73A36"/>
    <w:rsid w:val="00C52FE0"/>
    <w:rsid w:val="00C56D7B"/>
    <w:rsid w:val="00C84718"/>
    <w:rsid w:val="00D142CF"/>
    <w:rsid w:val="00D25873"/>
    <w:rsid w:val="00D27742"/>
    <w:rsid w:val="00D63FAB"/>
    <w:rsid w:val="00D975F2"/>
    <w:rsid w:val="00E31D9C"/>
    <w:rsid w:val="00E64B7F"/>
    <w:rsid w:val="00F00F15"/>
    <w:rsid w:val="00FD48D3"/>
    <w:rsid w:val="00FE3E49"/>
    <w:rsid w:val="0C0D216E"/>
    <w:rsid w:val="6D8DE511"/>
    <w:rsid w:val="75FF8EE1"/>
    <w:rsid w:val="7CFBF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A1837"/>
  <w15:chartTrackingRefBased/>
  <w15:docId w15:val="{6FBA7AC6-99A2-4BF8-9114-3B631C4D1A5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451BA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51BA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0451BA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eastAsia="en-GB"/>
    </w:rPr>
  </w:style>
  <w:style w:type="paragraph" w:styleId="NoSpacing">
    <w:name w:val="No Spacing"/>
    <w:uiPriority w:val="1"/>
    <w:qFormat/>
    <w:rsid w:val="000451BA"/>
    <w:pPr>
      <w:spacing w:after="0" w:line="240" w:lineRule="auto"/>
    </w:pPr>
    <w:rPr>
      <w:rFonts w:eastAsiaTheme="minorEastAsia"/>
      <w:lang w:val="en-US" w:eastAsia="zh-CN"/>
    </w:rPr>
  </w:style>
  <w:style w:type="table" w:styleId="TableGrid">
    <w:name w:val="Table Grid"/>
    <w:basedOn w:val="TableNormal"/>
    <w:uiPriority w:val="39"/>
    <w:rsid w:val="000451BA"/>
    <w:pPr>
      <w:spacing w:after="0" w:line="240" w:lineRule="auto"/>
    </w:pPr>
    <w:rPr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0451B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51BA"/>
    <w:pPr>
      <w:ind w:left="720"/>
      <w:contextualSpacing/>
    </w:pPr>
  </w:style>
  <w:style w:type="paragraph" w:styleId="p1qg33igem5pagn4kpmirjw" w:customStyle="1">
    <w:name w:val="p__1qg33igem5pagn4kpmirjw"/>
    <w:basedOn w:val="Normal"/>
    <w:rsid w:val="000451BA"/>
    <w:pPr>
      <w:spacing w:before="100" w:beforeAutospacing="1" w:after="100" w:afterAutospacing="1"/>
    </w:pPr>
  </w:style>
  <w:style w:type="paragraph" w:styleId="li1kqbjwbwa3ze6v0bvxq9rx" w:customStyle="1">
    <w:name w:val="li__1kqbjwbwa3ze6v0bvxq9rx"/>
    <w:basedOn w:val="Normal"/>
    <w:rsid w:val="000451BA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8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22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6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2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7d83020-01b0-4aaf-add8-39506dcfede4" xsi:nil="true"/>
    <TaxCatchAll xmlns="61593d39-9f6d-40ca-a50a-03324fda917c" xsi:nil="true"/>
    <lcf76f155ced4ddcb4097134ff3c332f xmlns="67d83020-01b0-4aaf-add8-39506dcfede4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F7F1D540C519429E49A1C8AB1B7A79" ma:contentTypeVersion="12" ma:contentTypeDescription="Create a new document." ma:contentTypeScope="" ma:versionID="4cbae708612b32a1d379cbd875ec2b44">
  <xsd:schema xmlns:xsd="http://www.w3.org/2001/XMLSchema" xmlns:xs="http://www.w3.org/2001/XMLSchema" xmlns:p="http://schemas.microsoft.com/office/2006/metadata/properties" xmlns:ns2="67d83020-01b0-4aaf-add8-39506dcfede4" xmlns:ns3="61593d39-9f6d-40ca-a50a-03324fda917c" targetNamespace="http://schemas.microsoft.com/office/2006/metadata/properties" ma:root="true" ma:fieldsID="70befa7d21bac06af51be6662d55c0f7" ns2:_="" ns3:_="">
    <xsd:import namespace="67d83020-01b0-4aaf-add8-39506dcfede4"/>
    <xsd:import namespace="61593d39-9f6d-40ca-a50a-03324fda917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3020-01b0-4aaf-add8-39506dcfede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c895be7-775e-4ac5-baf6-ca1e8019b0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593d39-9f6d-40ca-a50a-03324fda917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2742ac6-33be-477a-b86d-1fc26e9ac66d}" ma:internalName="TaxCatchAll" ma:showField="CatchAllData" ma:web="61593d39-9f6d-40ca-a50a-03324fda917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055E2E-159C-4392-A72A-47DD531DB2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6B6118-30B1-47CD-A7BD-9124D6BA3B2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0A1D2E-20EE-4291-8DAA-320AF658707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na Stanley</dc:creator>
  <cp:keywords/>
  <dc:description/>
  <cp:lastModifiedBy>Jessica Benkaroun</cp:lastModifiedBy>
  <cp:revision>42</cp:revision>
  <dcterms:created xsi:type="dcterms:W3CDTF">2022-04-11T12:13:00Z</dcterms:created>
  <dcterms:modified xsi:type="dcterms:W3CDTF">2022-07-01T11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F7F1D540C519429E49A1C8AB1B7A79</vt:lpwstr>
  </property>
</Properties>
</file>